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0542D" w14:textId="373B4603" w:rsidR="00F32B67" w:rsidRPr="005A0C0D" w:rsidRDefault="00F32B67" w:rsidP="004A669E">
      <w:pPr>
        <w:pStyle w:val="BodyText"/>
        <w:rPr>
          <w:rFonts w:ascii="Times New Roman"/>
          <w:sz w:val="20"/>
          <w:szCs w:val="20"/>
        </w:rPr>
      </w:pPr>
    </w:p>
    <w:p w14:paraId="2296DE45" w14:textId="77777777" w:rsidR="006B5A11" w:rsidRPr="005A0C0D" w:rsidRDefault="006B5A11" w:rsidP="004A669E">
      <w:pPr>
        <w:rPr>
          <w:rFonts w:cstheme="minorBidi"/>
          <w:b/>
          <w:bCs/>
          <w:sz w:val="20"/>
          <w:szCs w:val="20"/>
        </w:rPr>
      </w:pPr>
      <w:bookmarkStart w:id="0" w:name="_Hlk80792768"/>
      <w:r w:rsidRPr="005A0C0D">
        <w:rPr>
          <w:rFonts w:cstheme="minorBidi"/>
          <w:b/>
          <w:bCs/>
          <w:sz w:val="20"/>
          <w:szCs w:val="20"/>
        </w:rPr>
        <w:t xml:space="preserve">About </w:t>
      </w:r>
      <w:proofErr w:type="spellStart"/>
      <w:r w:rsidRPr="005A0C0D">
        <w:rPr>
          <w:rFonts w:cstheme="minorBidi"/>
          <w:b/>
          <w:bCs/>
          <w:sz w:val="20"/>
          <w:szCs w:val="20"/>
        </w:rPr>
        <w:t>isolved</w:t>
      </w:r>
      <w:proofErr w:type="spellEnd"/>
    </w:p>
    <w:p w14:paraId="0ED74250" w14:textId="5747F26E" w:rsidR="006B5A11" w:rsidRPr="005A0C0D" w:rsidRDefault="006B5A11" w:rsidP="004A669E">
      <w:pPr>
        <w:rPr>
          <w:rFonts w:cstheme="minorBidi"/>
          <w:sz w:val="20"/>
          <w:szCs w:val="20"/>
        </w:rPr>
      </w:pPr>
      <w:proofErr w:type="spellStart"/>
      <w:r w:rsidRPr="005A0C0D">
        <w:rPr>
          <w:rFonts w:cstheme="minorBidi"/>
          <w:sz w:val="20"/>
          <w:szCs w:val="20"/>
        </w:rPr>
        <w:t>isolved</w:t>
      </w:r>
      <w:proofErr w:type="spellEnd"/>
      <w:r w:rsidRPr="005A0C0D">
        <w:rPr>
          <w:rFonts w:cstheme="minorBidi"/>
          <w:sz w:val="20"/>
          <w:szCs w:val="20"/>
        </w:rPr>
        <w:t xml:space="preserve"> is an employee experience leader, providing intuitive, people-first HCM technology. Our solutions are delivered directly or through our partner network to more than five million employees and 145,000 employers — who use them every day to boost performance, increase productivity, and accelerate results while reducing risk. Our HCM platform, </w:t>
      </w:r>
      <w:proofErr w:type="spellStart"/>
      <w:r w:rsidRPr="005A0C0D">
        <w:rPr>
          <w:rFonts w:cstheme="minorBidi"/>
          <w:sz w:val="20"/>
          <w:szCs w:val="20"/>
        </w:rPr>
        <w:t>isolved</w:t>
      </w:r>
      <w:proofErr w:type="spellEnd"/>
      <w:r w:rsidRPr="005A0C0D">
        <w:rPr>
          <w:rFonts w:cstheme="minorBidi"/>
          <w:sz w:val="20"/>
          <w:szCs w:val="20"/>
        </w:rPr>
        <w:t xml:space="preserve"> People Cloud, seamlessly connects and manages the employee journey across talent management, HR &amp; payroll, workforce management and engagement management functions. No matter the industry, we help high-growth organizations employ, </w:t>
      </w:r>
      <w:proofErr w:type="gramStart"/>
      <w:r w:rsidRPr="005A0C0D">
        <w:rPr>
          <w:rFonts w:cstheme="minorBidi"/>
          <w:sz w:val="20"/>
          <w:szCs w:val="20"/>
        </w:rPr>
        <w:t>enable</w:t>
      </w:r>
      <w:proofErr w:type="gramEnd"/>
      <w:r w:rsidRPr="005A0C0D">
        <w:rPr>
          <w:rFonts w:cstheme="minorBidi"/>
          <w:sz w:val="20"/>
          <w:szCs w:val="20"/>
        </w:rPr>
        <w:t xml:space="preserve"> and empower their workforce by transforming employee experience for a better today and a better tomorrow. For more information, visit </w:t>
      </w:r>
      <w:hyperlink r:id="rId8" w:history="1">
        <w:r w:rsidRPr="005A0C0D">
          <w:rPr>
            <w:rStyle w:val="Hyperlink"/>
            <w:rFonts w:cstheme="minorBidi"/>
            <w:sz w:val="20"/>
            <w:szCs w:val="20"/>
          </w:rPr>
          <w:t>www.isolvedhcm.com</w:t>
        </w:r>
      </w:hyperlink>
      <w:r w:rsidRPr="005A0C0D">
        <w:rPr>
          <w:rFonts w:cstheme="minorBidi"/>
          <w:sz w:val="20"/>
          <w:szCs w:val="20"/>
        </w:rPr>
        <w:t>.</w:t>
      </w:r>
    </w:p>
    <w:p w14:paraId="14C7759D" w14:textId="77777777" w:rsidR="006B5A11" w:rsidRPr="005A0C0D" w:rsidRDefault="006B5A11" w:rsidP="004A669E">
      <w:pPr>
        <w:rPr>
          <w:rFonts w:cstheme="minorBidi"/>
          <w:sz w:val="20"/>
          <w:szCs w:val="20"/>
        </w:rPr>
      </w:pPr>
    </w:p>
    <w:p w14:paraId="2E43164D" w14:textId="1DB6BB28" w:rsidR="006B5A11" w:rsidRPr="005F166C" w:rsidRDefault="008F307F" w:rsidP="004A669E">
      <w:pPr>
        <w:rPr>
          <w:rFonts w:eastAsiaTheme="minorHAnsi" w:cstheme="minorBidi"/>
          <w:b/>
          <w:bCs/>
          <w:sz w:val="20"/>
          <w:szCs w:val="20"/>
        </w:rPr>
      </w:pPr>
      <w:r>
        <w:rPr>
          <w:rFonts w:cstheme="minorBidi"/>
          <w:b/>
          <w:bCs/>
          <w:sz w:val="20"/>
          <w:szCs w:val="20"/>
        </w:rPr>
        <w:t xml:space="preserve">Strategic Relationship Manager </w:t>
      </w:r>
    </w:p>
    <w:p w14:paraId="3DE5FABA" w14:textId="09476784" w:rsidR="00D4367D" w:rsidRPr="005F166C" w:rsidRDefault="00D4367D" w:rsidP="004A669E">
      <w:pPr>
        <w:rPr>
          <w:rFonts w:cstheme="minorBidi"/>
          <w:sz w:val="20"/>
          <w:szCs w:val="20"/>
        </w:rPr>
      </w:pPr>
      <w:r w:rsidRPr="005F166C">
        <w:rPr>
          <w:rFonts w:cstheme="minorBidi"/>
          <w:sz w:val="20"/>
          <w:szCs w:val="20"/>
        </w:rPr>
        <w:t>Location:</w:t>
      </w:r>
      <w:r w:rsidR="0028479A" w:rsidRPr="005F166C">
        <w:rPr>
          <w:rFonts w:cstheme="minorBidi"/>
          <w:sz w:val="20"/>
          <w:szCs w:val="20"/>
        </w:rPr>
        <w:t xml:space="preserve"> </w:t>
      </w:r>
      <w:r w:rsidR="005F166C" w:rsidRPr="005F166C">
        <w:rPr>
          <w:rFonts w:cstheme="minorBidi"/>
          <w:sz w:val="20"/>
          <w:szCs w:val="20"/>
        </w:rPr>
        <w:t>Any</w:t>
      </w:r>
    </w:p>
    <w:p w14:paraId="565F1D54" w14:textId="393CB4F2" w:rsidR="006B5A11" w:rsidRPr="005F166C" w:rsidRDefault="006B5A11" w:rsidP="004A669E">
      <w:pPr>
        <w:rPr>
          <w:rFonts w:cstheme="minorBidi"/>
          <w:sz w:val="20"/>
          <w:szCs w:val="20"/>
        </w:rPr>
      </w:pPr>
    </w:p>
    <w:p w14:paraId="68F66DE5" w14:textId="78F106B9" w:rsidR="00D4367D" w:rsidRPr="005F166C" w:rsidRDefault="00D4367D" w:rsidP="004A669E">
      <w:pPr>
        <w:rPr>
          <w:rFonts w:cstheme="minorBidi"/>
          <w:b/>
          <w:bCs/>
          <w:sz w:val="20"/>
          <w:szCs w:val="20"/>
        </w:rPr>
      </w:pPr>
      <w:r w:rsidRPr="005F166C">
        <w:rPr>
          <w:rFonts w:cstheme="minorBidi"/>
          <w:b/>
          <w:bCs/>
          <w:sz w:val="20"/>
          <w:szCs w:val="20"/>
        </w:rPr>
        <w:t xml:space="preserve">Job Summary:  </w:t>
      </w:r>
    </w:p>
    <w:p w14:paraId="167718C4" w14:textId="5DE632DD" w:rsidR="008F307F" w:rsidRDefault="008F307F" w:rsidP="004A669E">
      <w:pPr>
        <w:rPr>
          <w:sz w:val="20"/>
          <w:szCs w:val="20"/>
        </w:rPr>
      </w:pPr>
      <w:r w:rsidRPr="008F307F">
        <w:rPr>
          <w:sz w:val="20"/>
          <w:szCs w:val="20"/>
        </w:rPr>
        <w:t xml:space="preserve">The Strategic Relationship Manager (SRM) is responsible for overall client success and retention for their assigned book of clients.  The SRM is expected to work closing with their assigned clients </w:t>
      </w:r>
      <w:proofErr w:type="gramStart"/>
      <w:r w:rsidRPr="008F307F">
        <w:rPr>
          <w:sz w:val="20"/>
          <w:szCs w:val="20"/>
        </w:rPr>
        <w:t>in order to</w:t>
      </w:r>
      <w:proofErr w:type="gramEnd"/>
      <w:r w:rsidRPr="008F307F">
        <w:rPr>
          <w:sz w:val="20"/>
          <w:szCs w:val="20"/>
        </w:rPr>
        <w:t xml:space="preserve"> develop and execute client success plans that are focused on helping the client fully utilize the </w:t>
      </w:r>
      <w:proofErr w:type="spellStart"/>
      <w:r w:rsidRPr="005A0C0D">
        <w:rPr>
          <w:rFonts w:cstheme="minorBidi"/>
          <w:sz w:val="20"/>
          <w:szCs w:val="20"/>
        </w:rPr>
        <w:t>isolved</w:t>
      </w:r>
      <w:proofErr w:type="spellEnd"/>
      <w:r w:rsidRPr="005A0C0D">
        <w:rPr>
          <w:rFonts w:cstheme="minorBidi"/>
          <w:sz w:val="20"/>
          <w:szCs w:val="20"/>
        </w:rPr>
        <w:t xml:space="preserve"> </w:t>
      </w:r>
      <w:r w:rsidRPr="008F307F">
        <w:rPr>
          <w:sz w:val="20"/>
          <w:szCs w:val="20"/>
        </w:rPr>
        <w:t xml:space="preserve">HCM platform.  The SRM must be able to work effectively with all levels of internal leadership, including with sales, implementation, </w:t>
      </w:r>
      <w:proofErr w:type="gramStart"/>
      <w:r w:rsidRPr="008F307F">
        <w:rPr>
          <w:sz w:val="20"/>
          <w:szCs w:val="20"/>
        </w:rPr>
        <w:t>support</w:t>
      </w:r>
      <w:proofErr w:type="gramEnd"/>
      <w:r w:rsidRPr="008F307F">
        <w:rPr>
          <w:sz w:val="20"/>
          <w:szCs w:val="20"/>
        </w:rPr>
        <w:t xml:space="preserve"> and operations in order to drive client success.  The SRM will work side by side with all levels of client leadership </w:t>
      </w:r>
      <w:proofErr w:type="gramStart"/>
      <w:r w:rsidRPr="008F307F">
        <w:rPr>
          <w:sz w:val="20"/>
          <w:szCs w:val="20"/>
        </w:rPr>
        <w:t>in order to</w:t>
      </w:r>
      <w:proofErr w:type="gramEnd"/>
      <w:r w:rsidRPr="008F307F">
        <w:rPr>
          <w:sz w:val="20"/>
          <w:szCs w:val="20"/>
        </w:rPr>
        <w:t xml:space="preserve"> understand key business needs and objectives which ultimately impact client satisfaction, retention and product adoption.</w:t>
      </w:r>
    </w:p>
    <w:p w14:paraId="31C53655" w14:textId="77777777" w:rsidR="008F307F" w:rsidRDefault="008F307F" w:rsidP="004A669E">
      <w:pPr>
        <w:rPr>
          <w:sz w:val="20"/>
          <w:szCs w:val="20"/>
        </w:rPr>
      </w:pPr>
    </w:p>
    <w:p w14:paraId="52A149F9" w14:textId="71FDD444" w:rsidR="006B5A11" w:rsidRPr="005F166C" w:rsidRDefault="006B5A11" w:rsidP="004A669E">
      <w:pPr>
        <w:rPr>
          <w:rFonts w:cstheme="minorBidi"/>
          <w:b/>
          <w:bCs/>
          <w:sz w:val="20"/>
          <w:szCs w:val="20"/>
        </w:rPr>
      </w:pPr>
      <w:r w:rsidRPr="005F166C">
        <w:rPr>
          <w:rFonts w:cstheme="minorBidi"/>
          <w:b/>
          <w:bCs/>
          <w:sz w:val="20"/>
          <w:szCs w:val="20"/>
        </w:rPr>
        <w:t xml:space="preserve">Core Job Duties: </w:t>
      </w:r>
    </w:p>
    <w:p w14:paraId="53D5AD3E" w14:textId="77777777" w:rsidR="008F307F" w:rsidRPr="008F307F" w:rsidRDefault="008F307F" w:rsidP="008F307F">
      <w:pPr>
        <w:pStyle w:val="BodyText"/>
        <w:numPr>
          <w:ilvl w:val="0"/>
          <w:numId w:val="42"/>
        </w:numPr>
        <w:rPr>
          <w:rFonts w:eastAsia="Times New Roman"/>
          <w:sz w:val="20"/>
          <w:szCs w:val="20"/>
        </w:rPr>
      </w:pPr>
      <w:r w:rsidRPr="008F307F">
        <w:rPr>
          <w:rFonts w:eastAsia="Times New Roman"/>
          <w:sz w:val="20"/>
          <w:szCs w:val="20"/>
        </w:rPr>
        <w:t>Build and strengthen client relationships by developing success plans and executing on those plans in a timely and organized manner.</w:t>
      </w:r>
    </w:p>
    <w:p w14:paraId="476410FE" w14:textId="77777777" w:rsidR="008F307F" w:rsidRPr="008F307F" w:rsidRDefault="008F307F" w:rsidP="008F307F">
      <w:pPr>
        <w:pStyle w:val="BodyText"/>
        <w:numPr>
          <w:ilvl w:val="0"/>
          <w:numId w:val="42"/>
        </w:numPr>
        <w:rPr>
          <w:rFonts w:eastAsia="Times New Roman"/>
          <w:sz w:val="20"/>
          <w:szCs w:val="20"/>
        </w:rPr>
      </w:pPr>
      <w:r w:rsidRPr="008F307F">
        <w:rPr>
          <w:rFonts w:eastAsia="Times New Roman"/>
          <w:sz w:val="20"/>
          <w:szCs w:val="20"/>
        </w:rPr>
        <w:t>Manage client expectations and desired outcomes using strong leadership, project management, presentation skills and business acumen.</w:t>
      </w:r>
    </w:p>
    <w:p w14:paraId="64ECC892" w14:textId="4A0502BC" w:rsidR="008F307F" w:rsidRPr="008F307F" w:rsidRDefault="008F307F" w:rsidP="008F307F">
      <w:pPr>
        <w:pStyle w:val="BodyText"/>
        <w:numPr>
          <w:ilvl w:val="0"/>
          <w:numId w:val="42"/>
        </w:numPr>
        <w:rPr>
          <w:rFonts w:eastAsia="Times New Roman"/>
          <w:sz w:val="20"/>
          <w:szCs w:val="20"/>
        </w:rPr>
      </w:pPr>
      <w:r w:rsidRPr="008F307F">
        <w:rPr>
          <w:rFonts w:eastAsia="Times New Roman"/>
          <w:sz w:val="20"/>
          <w:szCs w:val="20"/>
        </w:rPr>
        <w:t xml:space="preserve">Leverage the </w:t>
      </w:r>
      <w:proofErr w:type="spellStart"/>
      <w:r w:rsidRPr="005A0C0D">
        <w:rPr>
          <w:rFonts w:cstheme="minorBidi"/>
          <w:sz w:val="20"/>
          <w:szCs w:val="20"/>
        </w:rPr>
        <w:t>isolved</w:t>
      </w:r>
      <w:proofErr w:type="spellEnd"/>
      <w:r w:rsidRPr="005A0C0D">
        <w:rPr>
          <w:rFonts w:cstheme="minorBidi"/>
          <w:sz w:val="20"/>
          <w:szCs w:val="20"/>
        </w:rPr>
        <w:t xml:space="preserve"> </w:t>
      </w:r>
      <w:r w:rsidRPr="008F307F">
        <w:rPr>
          <w:rFonts w:eastAsia="Times New Roman"/>
          <w:sz w:val="20"/>
          <w:szCs w:val="20"/>
        </w:rPr>
        <w:t>HCM organization to ensure we build trust, client loyalty and product adoption.</w:t>
      </w:r>
    </w:p>
    <w:p w14:paraId="6AD7833F" w14:textId="77777777" w:rsidR="008F307F" w:rsidRPr="008F307F" w:rsidRDefault="008F307F" w:rsidP="008F307F">
      <w:pPr>
        <w:pStyle w:val="BodyText"/>
        <w:numPr>
          <w:ilvl w:val="0"/>
          <w:numId w:val="42"/>
        </w:numPr>
        <w:rPr>
          <w:rFonts w:eastAsia="Times New Roman"/>
          <w:sz w:val="20"/>
          <w:szCs w:val="20"/>
        </w:rPr>
      </w:pPr>
      <w:r w:rsidRPr="008F307F">
        <w:rPr>
          <w:rFonts w:eastAsia="Times New Roman"/>
          <w:sz w:val="20"/>
          <w:szCs w:val="20"/>
        </w:rPr>
        <w:t>Manage the client experience across business units to ensure a seamless, unified experience with all support and delivery teams.</w:t>
      </w:r>
    </w:p>
    <w:p w14:paraId="68D2EB8A" w14:textId="34809AC1" w:rsidR="008F307F" w:rsidRPr="008F307F" w:rsidRDefault="008F307F" w:rsidP="008F307F">
      <w:pPr>
        <w:pStyle w:val="BodyText"/>
        <w:numPr>
          <w:ilvl w:val="0"/>
          <w:numId w:val="42"/>
        </w:numPr>
        <w:rPr>
          <w:rFonts w:eastAsia="Times New Roman"/>
          <w:sz w:val="20"/>
          <w:szCs w:val="20"/>
        </w:rPr>
      </w:pPr>
      <w:r w:rsidRPr="008F307F">
        <w:rPr>
          <w:rFonts w:eastAsia="Times New Roman"/>
          <w:sz w:val="20"/>
          <w:szCs w:val="20"/>
        </w:rPr>
        <w:t xml:space="preserve">Act as the </w:t>
      </w:r>
      <w:proofErr w:type="spellStart"/>
      <w:r w:rsidRPr="005A0C0D">
        <w:rPr>
          <w:rFonts w:cstheme="minorBidi"/>
          <w:sz w:val="20"/>
          <w:szCs w:val="20"/>
        </w:rPr>
        <w:t>isolved</w:t>
      </w:r>
      <w:proofErr w:type="spellEnd"/>
      <w:r w:rsidRPr="005A0C0D">
        <w:rPr>
          <w:rFonts w:cstheme="minorBidi"/>
          <w:sz w:val="20"/>
          <w:szCs w:val="20"/>
        </w:rPr>
        <w:t xml:space="preserve"> </w:t>
      </w:r>
      <w:r w:rsidRPr="008F307F">
        <w:rPr>
          <w:rFonts w:eastAsia="Times New Roman"/>
          <w:sz w:val="20"/>
          <w:szCs w:val="20"/>
        </w:rPr>
        <w:t xml:space="preserve">HCM client advocate for assigned book of clients, ensuring key decision makers understand the value of </w:t>
      </w:r>
      <w:proofErr w:type="spellStart"/>
      <w:r w:rsidRPr="005A0C0D">
        <w:rPr>
          <w:rFonts w:cstheme="minorBidi"/>
          <w:sz w:val="20"/>
          <w:szCs w:val="20"/>
        </w:rPr>
        <w:t>isolved</w:t>
      </w:r>
      <w:proofErr w:type="spellEnd"/>
      <w:r w:rsidRPr="005A0C0D">
        <w:rPr>
          <w:rFonts w:cstheme="minorBidi"/>
          <w:sz w:val="20"/>
          <w:szCs w:val="20"/>
        </w:rPr>
        <w:t xml:space="preserve"> </w:t>
      </w:r>
      <w:r w:rsidRPr="008F307F">
        <w:rPr>
          <w:rFonts w:eastAsia="Times New Roman"/>
          <w:sz w:val="20"/>
          <w:szCs w:val="20"/>
        </w:rPr>
        <w:t>HCM.</w:t>
      </w:r>
    </w:p>
    <w:p w14:paraId="7EA2FD72" w14:textId="77777777" w:rsidR="008F307F" w:rsidRPr="008F307F" w:rsidRDefault="008F307F" w:rsidP="008F307F">
      <w:pPr>
        <w:pStyle w:val="BodyText"/>
        <w:numPr>
          <w:ilvl w:val="0"/>
          <w:numId w:val="42"/>
        </w:numPr>
        <w:rPr>
          <w:rFonts w:eastAsia="Times New Roman"/>
          <w:sz w:val="20"/>
          <w:szCs w:val="20"/>
        </w:rPr>
      </w:pPr>
      <w:r w:rsidRPr="008F307F">
        <w:rPr>
          <w:rFonts w:eastAsia="Times New Roman"/>
          <w:sz w:val="20"/>
          <w:szCs w:val="20"/>
        </w:rPr>
        <w:t>Proactively help the client meet their business objectives by becoming a true partner who can help educate and guide the client through business transformation and HCM marketplace changes.</w:t>
      </w:r>
    </w:p>
    <w:p w14:paraId="4DE20955" w14:textId="77777777" w:rsidR="008F307F" w:rsidRPr="008F307F" w:rsidRDefault="008F307F" w:rsidP="008F307F">
      <w:pPr>
        <w:pStyle w:val="BodyText"/>
        <w:numPr>
          <w:ilvl w:val="0"/>
          <w:numId w:val="42"/>
        </w:numPr>
        <w:rPr>
          <w:rFonts w:eastAsia="Times New Roman"/>
          <w:sz w:val="20"/>
          <w:szCs w:val="20"/>
        </w:rPr>
      </w:pPr>
      <w:r w:rsidRPr="008F307F">
        <w:rPr>
          <w:rFonts w:eastAsia="Times New Roman"/>
          <w:sz w:val="20"/>
          <w:szCs w:val="20"/>
        </w:rPr>
        <w:t>Create and manage client reference-ability plans for assigned book of clients.</w:t>
      </w:r>
    </w:p>
    <w:p w14:paraId="738CD2B9" w14:textId="77777777" w:rsidR="008F307F" w:rsidRPr="008F307F" w:rsidRDefault="008F307F" w:rsidP="008F307F">
      <w:pPr>
        <w:pStyle w:val="BodyText"/>
        <w:numPr>
          <w:ilvl w:val="0"/>
          <w:numId w:val="42"/>
        </w:numPr>
        <w:rPr>
          <w:rFonts w:eastAsia="Times New Roman"/>
          <w:sz w:val="20"/>
          <w:szCs w:val="20"/>
        </w:rPr>
      </w:pPr>
      <w:r w:rsidRPr="008F307F">
        <w:rPr>
          <w:rFonts w:eastAsia="Times New Roman"/>
          <w:sz w:val="20"/>
          <w:szCs w:val="20"/>
        </w:rPr>
        <w:t>Coordinate and manage regularly scheduled meetings with clients to ensure day-to-day operations run as expected and that special projects and product implementations run smoothly.</w:t>
      </w:r>
    </w:p>
    <w:p w14:paraId="7C7D0308" w14:textId="77777777" w:rsidR="008F307F" w:rsidRPr="008F307F" w:rsidRDefault="008F307F" w:rsidP="008F307F">
      <w:pPr>
        <w:pStyle w:val="BodyText"/>
        <w:numPr>
          <w:ilvl w:val="0"/>
          <w:numId w:val="42"/>
        </w:numPr>
        <w:rPr>
          <w:rFonts w:eastAsia="Times New Roman"/>
          <w:sz w:val="20"/>
          <w:szCs w:val="20"/>
        </w:rPr>
      </w:pPr>
      <w:r w:rsidRPr="008F307F">
        <w:rPr>
          <w:rFonts w:eastAsia="Times New Roman"/>
          <w:sz w:val="20"/>
          <w:szCs w:val="20"/>
        </w:rPr>
        <w:t xml:space="preserve">While maintaining the highest level of integrity, negotiate successful outcomes in difficult or challenging situations that pertain to product features and functionality, pricing, service level expectations and general support needs. </w:t>
      </w:r>
    </w:p>
    <w:p w14:paraId="62EA459C" w14:textId="0E557097" w:rsidR="008F307F" w:rsidRDefault="008F307F" w:rsidP="008F307F">
      <w:pPr>
        <w:pStyle w:val="BodyText"/>
        <w:numPr>
          <w:ilvl w:val="0"/>
          <w:numId w:val="42"/>
        </w:numPr>
        <w:rPr>
          <w:rFonts w:eastAsia="Times New Roman"/>
          <w:sz w:val="20"/>
          <w:szCs w:val="20"/>
        </w:rPr>
      </w:pPr>
      <w:r w:rsidRPr="008F307F">
        <w:rPr>
          <w:rFonts w:eastAsia="Times New Roman"/>
          <w:sz w:val="20"/>
          <w:szCs w:val="20"/>
        </w:rPr>
        <w:t>Report client status to all levels of the organization using both qualitative and quantitative measures.</w:t>
      </w:r>
    </w:p>
    <w:p w14:paraId="7ECD1230" w14:textId="77777777" w:rsidR="008F307F" w:rsidRPr="008F307F" w:rsidRDefault="008F307F" w:rsidP="008F307F">
      <w:pPr>
        <w:pStyle w:val="BodyText"/>
        <w:ind w:left="720"/>
        <w:rPr>
          <w:rFonts w:eastAsia="Times New Roman"/>
          <w:sz w:val="20"/>
          <w:szCs w:val="20"/>
        </w:rPr>
      </w:pPr>
    </w:p>
    <w:p w14:paraId="686B7C8A" w14:textId="4EA82E30" w:rsidR="004A669E" w:rsidRPr="005F166C" w:rsidRDefault="004A669E" w:rsidP="004A669E">
      <w:pPr>
        <w:pStyle w:val="BodyText"/>
        <w:rPr>
          <w:b/>
          <w:bCs/>
          <w:sz w:val="20"/>
          <w:szCs w:val="20"/>
        </w:rPr>
      </w:pPr>
      <w:r w:rsidRPr="005F166C">
        <w:rPr>
          <w:b/>
          <w:bCs/>
          <w:sz w:val="20"/>
          <w:szCs w:val="20"/>
        </w:rPr>
        <w:t>Minimum Qualifications:</w:t>
      </w:r>
    </w:p>
    <w:p w14:paraId="69E35FA3" w14:textId="77777777" w:rsidR="008F307F" w:rsidRPr="008F307F" w:rsidRDefault="008F307F" w:rsidP="008F307F">
      <w:pPr>
        <w:pStyle w:val="BodyText"/>
        <w:numPr>
          <w:ilvl w:val="0"/>
          <w:numId w:val="43"/>
        </w:numPr>
        <w:rPr>
          <w:rFonts w:eastAsia="Times New Roman"/>
          <w:sz w:val="20"/>
          <w:szCs w:val="20"/>
        </w:rPr>
      </w:pPr>
      <w:r w:rsidRPr="008F307F">
        <w:rPr>
          <w:rFonts w:eastAsia="Times New Roman"/>
          <w:sz w:val="20"/>
          <w:szCs w:val="20"/>
        </w:rPr>
        <w:t>Bachelor's Degree</w:t>
      </w:r>
    </w:p>
    <w:p w14:paraId="52D8CDCD" w14:textId="77777777" w:rsidR="008F307F" w:rsidRPr="008F307F" w:rsidRDefault="008F307F" w:rsidP="008F307F">
      <w:pPr>
        <w:pStyle w:val="BodyText"/>
        <w:numPr>
          <w:ilvl w:val="0"/>
          <w:numId w:val="43"/>
        </w:numPr>
        <w:rPr>
          <w:rFonts w:eastAsia="Times New Roman"/>
          <w:sz w:val="20"/>
          <w:szCs w:val="20"/>
        </w:rPr>
      </w:pPr>
      <w:r w:rsidRPr="008F307F">
        <w:rPr>
          <w:rFonts w:eastAsia="Times New Roman"/>
          <w:sz w:val="20"/>
          <w:szCs w:val="20"/>
        </w:rPr>
        <w:t>Optional: S/PHR, CPP, FPC, CEBS</w:t>
      </w:r>
    </w:p>
    <w:p w14:paraId="625C064A" w14:textId="77777777" w:rsidR="008F307F" w:rsidRPr="008F307F" w:rsidRDefault="008F307F" w:rsidP="008F307F">
      <w:pPr>
        <w:pStyle w:val="BodyText"/>
        <w:numPr>
          <w:ilvl w:val="0"/>
          <w:numId w:val="43"/>
        </w:numPr>
        <w:rPr>
          <w:rFonts w:eastAsia="Times New Roman"/>
          <w:sz w:val="20"/>
          <w:szCs w:val="20"/>
        </w:rPr>
      </w:pPr>
      <w:r w:rsidRPr="008F307F">
        <w:rPr>
          <w:rFonts w:eastAsia="Times New Roman"/>
          <w:sz w:val="20"/>
          <w:szCs w:val="20"/>
        </w:rPr>
        <w:t>3 5 years of experience managing strategic client accounts</w:t>
      </w:r>
    </w:p>
    <w:p w14:paraId="6A14FC37" w14:textId="37254320" w:rsidR="008F307F" w:rsidRPr="008F307F" w:rsidRDefault="008F307F" w:rsidP="008F307F">
      <w:pPr>
        <w:pStyle w:val="BodyText"/>
        <w:numPr>
          <w:ilvl w:val="0"/>
          <w:numId w:val="43"/>
        </w:numPr>
        <w:rPr>
          <w:rFonts w:eastAsia="Times New Roman"/>
          <w:sz w:val="20"/>
          <w:szCs w:val="20"/>
        </w:rPr>
      </w:pPr>
      <w:r w:rsidRPr="008F307F">
        <w:rPr>
          <w:rFonts w:eastAsia="Times New Roman"/>
          <w:sz w:val="20"/>
          <w:szCs w:val="20"/>
        </w:rPr>
        <w:t xml:space="preserve">Demonstrated industry experience in HCM, HR, Payroll, </w:t>
      </w:r>
      <w:r w:rsidRPr="008F307F">
        <w:rPr>
          <w:rFonts w:eastAsia="Times New Roman"/>
          <w:sz w:val="20"/>
          <w:szCs w:val="20"/>
        </w:rPr>
        <w:t>Benefits,</w:t>
      </w:r>
      <w:r w:rsidRPr="008F307F">
        <w:rPr>
          <w:rFonts w:eastAsia="Times New Roman"/>
          <w:sz w:val="20"/>
          <w:szCs w:val="20"/>
        </w:rPr>
        <w:t xml:space="preserve"> or equivalent business segment</w:t>
      </w:r>
    </w:p>
    <w:p w14:paraId="000E6F5B" w14:textId="79A24C25" w:rsidR="00837304" w:rsidRPr="008F307F" w:rsidRDefault="00837304" w:rsidP="008F307F">
      <w:pPr>
        <w:widowControl/>
        <w:autoSpaceDE/>
        <w:autoSpaceDN/>
        <w:spacing w:before="100" w:beforeAutospacing="1" w:after="100" w:afterAutospacing="1" w:line="252" w:lineRule="auto"/>
        <w:rPr>
          <w:rFonts w:eastAsia="Times New Roman"/>
          <w:sz w:val="20"/>
          <w:szCs w:val="20"/>
        </w:rPr>
      </w:pPr>
      <w:proofErr w:type="spellStart"/>
      <w:r w:rsidRPr="008F307F">
        <w:rPr>
          <w:i/>
          <w:iCs/>
          <w:sz w:val="20"/>
          <w:szCs w:val="20"/>
        </w:rPr>
        <w:lastRenderedPageBreak/>
        <w:t>isolved</w:t>
      </w:r>
      <w:proofErr w:type="spellEnd"/>
      <w:r w:rsidRPr="008F307F">
        <w:rPr>
          <w:i/>
          <w:iCs/>
          <w:sz w:val="20"/>
          <w:szCs w:val="20"/>
        </w:rPr>
        <w:t xml:space="preserve"> offers competitive total rewards including health &amp; welfare benefits, career development and advancement opportunities, 401k match, annual merit and pay for performance bonus eligibility and a flexible, safe work environment. </w:t>
      </w:r>
    </w:p>
    <w:p w14:paraId="71714342" w14:textId="24D7A62A" w:rsidR="00F32B67" w:rsidRPr="005A0C0D" w:rsidRDefault="00837304" w:rsidP="004A669E">
      <w:pPr>
        <w:pStyle w:val="BodyText"/>
        <w:rPr>
          <w:i/>
          <w:iCs/>
          <w:sz w:val="20"/>
          <w:szCs w:val="20"/>
        </w:rPr>
      </w:pPr>
      <w:r w:rsidRPr="005A0C0D">
        <w:rPr>
          <w:i/>
          <w:iCs/>
          <w:sz w:val="20"/>
          <w:szCs w:val="20"/>
        </w:rPr>
        <w:t xml:space="preserve">We're an equal opportunity employer. All applicants will be considered for employment without attention to race, color, religion, sex, sexual orientation, gender identity, national origin, </w:t>
      </w:r>
      <w:proofErr w:type="gramStart"/>
      <w:r w:rsidRPr="005A0C0D">
        <w:rPr>
          <w:i/>
          <w:iCs/>
          <w:sz w:val="20"/>
          <w:szCs w:val="20"/>
        </w:rPr>
        <w:t>veteran</w:t>
      </w:r>
      <w:proofErr w:type="gramEnd"/>
      <w:r w:rsidRPr="005A0C0D">
        <w:rPr>
          <w:i/>
          <w:iCs/>
          <w:sz w:val="20"/>
          <w:szCs w:val="20"/>
        </w:rPr>
        <w:t xml:space="preserve"> or disability status. </w:t>
      </w:r>
      <w:proofErr w:type="spellStart"/>
      <w:r w:rsidRPr="005A0C0D">
        <w:rPr>
          <w:i/>
          <w:iCs/>
          <w:sz w:val="20"/>
          <w:szCs w:val="20"/>
        </w:rPr>
        <w:t>isolved</w:t>
      </w:r>
      <w:proofErr w:type="spellEnd"/>
      <w:r w:rsidRPr="005A0C0D">
        <w:rPr>
          <w:i/>
          <w:iCs/>
          <w:sz w:val="20"/>
          <w:szCs w:val="20"/>
        </w:rPr>
        <w:t xml:space="preserve"> is a progressive and open-minded meritocracy. If you are smart and good at what you do, come as you are. </w:t>
      </w:r>
      <w:bookmarkEnd w:id="0"/>
    </w:p>
    <w:sectPr w:rsidR="00F32B67" w:rsidRPr="005A0C0D" w:rsidSect="006B5A11">
      <w:headerReference w:type="default" r:id="rId9"/>
      <w:footerReference w:type="default" r:id="rId10"/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79054" w14:textId="77777777" w:rsidR="00D659C5" w:rsidRDefault="00D659C5" w:rsidP="006B5A11">
      <w:r>
        <w:separator/>
      </w:r>
    </w:p>
  </w:endnote>
  <w:endnote w:type="continuationSeparator" w:id="0">
    <w:p w14:paraId="4A7D73D7" w14:textId="77777777" w:rsidR="00D659C5" w:rsidRDefault="00D659C5" w:rsidP="006B5A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rope">
    <w:altName w:val="Calibri"/>
    <w:charset w:val="00"/>
    <w:family w:val="auto"/>
    <w:pitch w:val="variable"/>
    <w:sig w:usb0="A00002BF" w:usb1="5000206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68DFE" w14:textId="4163E830" w:rsidR="00BB0E88" w:rsidRDefault="00BB0E88">
    <w:pPr>
      <w:pStyle w:val="Footer"/>
    </w:pPr>
    <w:r>
      <w:rPr>
        <w:noProof/>
      </w:rPr>
      <w:drawing>
        <wp:anchor distT="0" distB="0" distL="0" distR="0" simplePos="0" relativeHeight="251659264" behindDoc="0" locked="0" layoutInCell="1" allowOverlap="1" wp14:anchorId="30CF5813" wp14:editId="2202625B">
          <wp:simplePos x="0" y="0"/>
          <wp:positionH relativeFrom="page">
            <wp:posOffset>57150</wp:posOffset>
          </wp:positionH>
          <wp:positionV relativeFrom="paragraph">
            <wp:posOffset>83820</wp:posOffset>
          </wp:positionV>
          <wp:extent cx="4290905" cy="410718"/>
          <wp:effectExtent l="0" t="0" r="0" b="0"/>
          <wp:wrapTopAndBottom/>
          <wp:docPr id="1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4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290905" cy="4107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97CCF" w14:textId="77777777" w:rsidR="00D659C5" w:rsidRDefault="00D659C5" w:rsidP="006B5A11">
      <w:r>
        <w:separator/>
      </w:r>
    </w:p>
  </w:footnote>
  <w:footnote w:type="continuationSeparator" w:id="0">
    <w:p w14:paraId="14548F08" w14:textId="77777777" w:rsidR="00D659C5" w:rsidRDefault="00D659C5" w:rsidP="006B5A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83FA8" w14:textId="7A6260C4" w:rsidR="006B5A11" w:rsidRDefault="004A669E" w:rsidP="006B5A11">
    <w:pPr>
      <w:pStyle w:val="Header"/>
      <w:ind w:left="7200"/>
    </w:pPr>
    <w:r>
      <w:rPr>
        <w:noProof/>
      </w:rPr>
      <mc:AlternateContent>
        <mc:Choice Requires="wpg">
          <w:drawing>
            <wp:inline distT="0" distB="0" distL="0" distR="0" wp14:anchorId="212E321D" wp14:editId="509EE274">
              <wp:extent cx="1605280" cy="314960"/>
              <wp:effectExtent l="0" t="0" r="4445" b="0"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605280" cy="314960"/>
                        <a:chOff x="0" y="0"/>
                        <a:chExt cx="2528" cy="496"/>
                      </a:xfrm>
                    </wpg:grpSpPr>
                    <wps:wsp>
                      <wps:cNvPr id="3" name="AutoShape 2"/>
                      <wps:cNvSpPr>
                        <a:spLocks/>
                      </wps:cNvSpPr>
                      <wps:spPr bwMode="auto">
                        <a:xfrm>
                          <a:off x="2055" y="0"/>
                          <a:ext cx="387" cy="495"/>
                        </a:xfrm>
                        <a:custGeom>
                          <a:avLst/>
                          <a:gdLst>
                            <a:gd name="T0" fmla="+- 0 2177 2056"/>
                            <a:gd name="T1" fmla="*/ T0 w 387"/>
                            <a:gd name="T2" fmla="*/ 104 h 495"/>
                            <a:gd name="T3" fmla="+- 0 2082 2056"/>
                            <a:gd name="T4" fmla="*/ T3 w 387"/>
                            <a:gd name="T5" fmla="*/ 185 h 495"/>
                            <a:gd name="T6" fmla="+- 0 2057 2056"/>
                            <a:gd name="T7" fmla="*/ T6 w 387"/>
                            <a:gd name="T8" fmla="*/ 263 h 495"/>
                            <a:gd name="T9" fmla="+- 0 2062 2056"/>
                            <a:gd name="T10" fmla="*/ T9 w 387"/>
                            <a:gd name="T11" fmla="*/ 346 h 495"/>
                            <a:gd name="T12" fmla="+- 0 2107 2056"/>
                            <a:gd name="T13" fmla="*/ T12 w 387"/>
                            <a:gd name="T14" fmla="*/ 436 h 495"/>
                            <a:gd name="T15" fmla="+- 0 2193 2056"/>
                            <a:gd name="T16" fmla="*/ T15 w 387"/>
                            <a:gd name="T17" fmla="*/ 488 h 495"/>
                            <a:gd name="T18" fmla="+- 0 2267 2056"/>
                            <a:gd name="T19" fmla="*/ T18 w 387"/>
                            <a:gd name="T20" fmla="*/ 491 h 495"/>
                            <a:gd name="T21" fmla="+- 0 2337 2056"/>
                            <a:gd name="T22" fmla="*/ T21 w 387"/>
                            <a:gd name="T23" fmla="*/ 459 h 495"/>
                            <a:gd name="T24" fmla="+- 0 2443 2056"/>
                            <a:gd name="T25" fmla="*/ T24 w 387"/>
                            <a:gd name="T26" fmla="*/ 458 h 495"/>
                            <a:gd name="T27" fmla="+- 0 2249 2056"/>
                            <a:gd name="T28" fmla="*/ T27 w 387"/>
                            <a:gd name="T29" fmla="*/ 389 h 495"/>
                            <a:gd name="T30" fmla="+- 0 2188 2056"/>
                            <a:gd name="T31" fmla="*/ T30 w 387"/>
                            <a:gd name="T32" fmla="*/ 357 h 495"/>
                            <a:gd name="T33" fmla="+- 0 2167 2056"/>
                            <a:gd name="T34" fmla="*/ T33 w 387"/>
                            <a:gd name="T35" fmla="*/ 290 h 495"/>
                            <a:gd name="T36" fmla="+- 0 2191 2056"/>
                            <a:gd name="T37" fmla="*/ T36 w 387"/>
                            <a:gd name="T38" fmla="*/ 225 h 495"/>
                            <a:gd name="T39" fmla="+- 0 2227 2056"/>
                            <a:gd name="T40" fmla="*/ T39 w 387"/>
                            <a:gd name="T41" fmla="*/ 200 h 495"/>
                            <a:gd name="T42" fmla="+- 0 2443 2056"/>
                            <a:gd name="T43" fmla="*/ T42 w 387"/>
                            <a:gd name="T44" fmla="*/ 197 h 495"/>
                            <a:gd name="T45" fmla="+- 0 2332 2056"/>
                            <a:gd name="T46" fmla="*/ T45 w 387"/>
                            <a:gd name="T47" fmla="*/ 124 h 495"/>
                            <a:gd name="T48" fmla="+- 0 2310 2056"/>
                            <a:gd name="T49" fmla="*/ T48 w 387"/>
                            <a:gd name="T50" fmla="*/ 111 h 495"/>
                            <a:gd name="T51" fmla="+- 0 2238 2056"/>
                            <a:gd name="T52" fmla="*/ T51 w 387"/>
                            <a:gd name="T53" fmla="*/ 94 h 495"/>
                            <a:gd name="T54" fmla="+- 0 2336 2056"/>
                            <a:gd name="T55" fmla="*/ T54 w 387"/>
                            <a:gd name="T56" fmla="*/ 458 h 495"/>
                            <a:gd name="T57" fmla="+- 0 2337 2056"/>
                            <a:gd name="T58" fmla="*/ T57 w 387"/>
                            <a:gd name="T59" fmla="*/ 459 h 495"/>
                            <a:gd name="T60" fmla="+- 0 2339 2056"/>
                            <a:gd name="T61" fmla="*/ T60 w 387"/>
                            <a:gd name="T62" fmla="*/ 484 h 495"/>
                            <a:gd name="T63" fmla="+- 0 2443 2056"/>
                            <a:gd name="T64" fmla="*/ T63 w 387"/>
                            <a:gd name="T65" fmla="*/ 458 h 495"/>
                            <a:gd name="T66" fmla="+- 0 2436 2056"/>
                            <a:gd name="T67" fmla="*/ T66 w 387"/>
                            <a:gd name="T68" fmla="*/ 484 h 495"/>
                            <a:gd name="T69" fmla="+- 0 2443 2056"/>
                            <a:gd name="T70" fmla="*/ T69 w 387"/>
                            <a:gd name="T71" fmla="*/ 484 h 495"/>
                            <a:gd name="T72" fmla="+- 0 2337 2056"/>
                            <a:gd name="T73" fmla="*/ T72 w 387"/>
                            <a:gd name="T74" fmla="*/ 459 h 495"/>
                            <a:gd name="T75" fmla="+- 0 2336 2056"/>
                            <a:gd name="T76" fmla="*/ T75 w 387"/>
                            <a:gd name="T77" fmla="*/ 458 h 495"/>
                            <a:gd name="T78" fmla="+- 0 2249 2056"/>
                            <a:gd name="T79" fmla="*/ T78 w 387"/>
                            <a:gd name="T80" fmla="*/ 197 h 495"/>
                            <a:gd name="T81" fmla="+- 0 2293 2056"/>
                            <a:gd name="T82" fmla="*/ T81 w 387"/>
                            <a:gd name="T83" fmla="*/ 208 h 495"/>
                            <a:gd name="T84" fmla="+- 0 2322 2056"/>
                            <a:gd name="T85" fmla="*/ T84 w 387"/>
                            <a:gd name="T86" fmla="*/ 239 h 495"/>
                            <a:gd name="T87" fmla="+- 0 2332 2056"/>
                            <a:gd name="T88" fmla="*/ T87 w 387"/>
                            <a:gd name="T89" fmla="*/ 271 h 495"/>
                            <a:gd name="T90" fmla="+- 0 2334 2056"/>
                            <a:gd name="T91" fmla="*/ T90 w 387"/>
                            <a:gd name="T92" fmla="*/ 290 h 495"/>
                            <a:gd name="T93" fmla="+- 0 2329 2056"/>
                            <a:gd name="T94" fmla="*/ T93 w 387"/>
                            <a:gd name="T95" fmla="*/ 329 h 495"/>
                            <a:gd name="T96" fmla="+- 0 2311 2056"/>
                            <a:gd name="T97" fmla="*/ T96 w 387"/>
                            <a:gd name="T98" fmla="*/ 362 h 495"/>
                            <a:gd name="T99" fmla="+- 0 2249 2056"/>
                            <a:gd name="T100" fmla="*/ T99 w 387"/>
                            <a:gd name="T101" fmla="*/ 389 h 495"/>
                            <a:gd name="T102" fmla="+- 0 2443 2056"/>
                            <a:gd name="T103" fmla="*/ T102 w 387"/>
                            <a:gd name="T104" fmla="*/ 197 h 495"/>
                            <a:gd name="T105" fmla="+- 0 2331 2056"/>
                            <a:gd name="T106" fmla="*/ T105 w 387"/>
                            <a:gd name="T107" fmla="*/ 0 h 495"/>
                            <a:gd name="T108" fmla="+- 0 2332 2056"/>
                            <a:gd name="T109" fmla="*/ T108 w 387"/>
                            <a:gd name="T110" fmla="*/ 39 h 495"/>
                            <a:gd name="T111" fmla="+- 0 2332 2056"/>
                            <a:gd name="T112" fmla="*/ T111 w 387"/>
                            <a:gd name="T113" fmla="*/ 124 h 495"/>
                            <a:gd name="T114" fmla="+- 0 2443 2056"/>
                            <a:gd name="T115" fmla="*/ T114 w 387"/>
                            <a:gd name="T116" fmla="*/ 0 h 495"/>
                            <a:gd name="T117" fmla="+- 0 2337 2056"/>
                            <a:gd name="T118" fmla="*/ T117 w 387"/>
                            <a:gd name="T119" fmla="*/ 0 h 495"/>
                            <a:gd name="T120" fmla="+- 0 2434 2056"/>
                            <a:gd name="T121" fmla="*/ T120 w 387"/>
                            <a:gd name="T122" fmla="*/ 0 h 495"/>
                            <a:gd name="T123" fmla="+- 0 2443 2056"/>
                            <a:gd name="T124" fmla="*/ T123 w 387"/>
                            <a:gd name="T125" fmla="*/ 0 h 495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  <a:cxn ang="0">
                              <a:pos x="T115" y="T116"/>
                            </a:cxn>
                            <a:cxn ang="0">
                              <a:pos x="T118" y="T119"/>
                            </a:cxn>
                            <a:cxn ang="0">
                              <a:pos x="T121" y="T122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387" h="495">
                              <a:moveTo>
                                <a:pt x="182" y="94"/>
                              </a:moveTo>
                              <a:lnTo>
                                <a:pt x="121" y="104"/>
                              </a:lnTo>
                              <a:lnTo>
                                <a:pt x="67" y="135"/>
                              </a:lnTo>
                              <a:lnTo>
                                <a:pt x="26" y="185"/>
                              </a:lnTo>
                              <a:lnTo>
                                <a:pt x="10" y="224"/>
                              </a:lnTo>
                              <a:lnTo>
                                <a:pt x="1" y="263"/>
                              </a:lnTo>
                              <a:lnTo>
                                <a:pt x="0" y="304"/>
                              </a:lnTo>
                              <a:lnTo>
                                <a:pt x="6" y="346"/>
                              </a:lnTo>
                              <a:lnTo>
                                <a:pt x="23" y="395"/>
                              </a:lnTo>
                              <a:lnTo>
                                <a:pt x="51" y="436"/>
                              </a:lnTo>
                              <a:lnTo>
                                <a:pt x="89" y="467"/>
                              </a:lnTo>
                              <a:lnTo>
                                <a:pt x="137" y="488"/>
                              </a:lnTo>
                              <a:lnTo>
                                <a:pt x="174" y="494"/>
                              </a:lnTo>
                              <a:lnTo>
                                <a:pt x="211" y="491"/>
                              </a:lnTo>
                              <a:lnTo>
                                <a:pt x="247" y="479"/>
                              </a:lnTo>
                              <a:lnTo>
                                <a:pt x="281" y="459"/>
                              </a:lnTo>
                              <a:lnTo>
                                <a:pt x="280" y="458"/>
                              </a:lnTo>
                              <a:lnTo>
                                <a:pt x="387" y="458"/>
                              </a:lnTo>
                              <a:lnTo>
                                <a:pt x="387" y="389"/>
                              </a:lnTo>
                              <a:lnTo>
                                <a:pt x="193" y="389"/>
                              </a:lnTo>
                              <a:lnTo>
                                <a:pt x="160" y="380"/>
                              </a:lnTo>
                              <a:lnTo>
                                <a:pt x="132" y="357"/>
                              </a:lnTo>
                              <a:lnTo>
                                <a:pt x="116" y="326"/>
                              </a:lnTo>
                              <a:lnTo>
                                <a:pt x="111" y="290"/>
                              </a:lnTo>
                              <a:lnTo>
                                <a:pt x="117" y="255"/>
                              </a:lnTo>
                              <a:lnTo>
                                <a:pt x="135" y="225"/>
                              </a:lnTo>
                              <a:lnTo>
                                <a:pt x="152" y="209"/>
                              </a:lnTo>
                              <a:lnTo>
                                <a:pt x="171" y="200"/>
                              </a:lnTo>
                              <a:lnTo>
                                <a:pt x="193" y="197"/>
                              </a:lnTo>
                              <a:lnTo>
                                <a:pt x="387" y="197"/>
                              </a:lnTo>
                              <a:lnTo>
                                <a:pt x="387" y="124"/>
                              </a:lnTo>
                              <a:lnTo>
                                <a:pt x="276" y="124"/>
                              </a:lnTo>
                              <a:lnTo>
                                <a:pt x="264" y="118"/>
                              </a:lnTo>
                              <a:lnTo>
                                <a:pt x="254" y="111"/>
                              </a:lnTo>
                              <a:lnTo>
                                <a:pt x="243" y="106"/>
                              </a:lnTo>
                              <a:lnTo>
                                <a:pt x="182" y="94"/>
                              </a:lnTo>
                              <a:close/>
                              <a:moveTo>
                                <a:pt x="387" y="458"/>
                              </a:moveTo>
                              <a:lnTo>
                                <a:pt x="280" y="458"/>
                              </a:lnTo>
                              <a:lnTo>
                                <a:pt x="282" y="458"/>
                              </a:lnTo>
                              <a:lnTo>
                                <a:pt x="281" y="459"/>
                              </a:lnTo>
                              <a:lnTo>
                                <a:pt x="281" y="481"/>
                              </a:lnTo>
                              <a:lnTo>
                                <a:pt x="283" y="484"/>
                              </a:lnTo>
                              <a:lnTo>
                                <a:pt x="387" y="484"/>
                              </a:lnTo>
                              <a:lnTo>
                                <a:pt x="387" y="458"/>
                              </a:lnTo>
                              <a:close/>
                              <a:moveTo>
                                <a:pt x="387" y="484"/>
                              </a:moveTo>
                              <a:lnTo>
                                <a:pt x="380" y="484"/>
                              </a:lnTo>
                              <a:lnTo>
                                <a:pt x="387" y="484"/>
                              </a:lnTo>
                              <a:close/>
                              <a:moveTo>
                                <a:pt x="280" y="458"/>
                              </a:moveTo>
                              <a:lnTo>
                                <a:pt x="281" y="459"/>
                              </a:lnTo>
                              <a:lnTo>
                                <a:pt x="282" y="458"/>
                              </a:lnTo>
                              <a:lnTo>
                                <a:pt x="280" y="458"/>
                              </a:lnTo>
                              <a:close/>
                              <a:moveTo>
                                <a:pt x="387" y="197"/>
                              </a:moveTo>
                              <a:lnTo>
                                <a:pt x="193" y="197"/>
                              </a:lnTo>
                              <a:lnTo>
                                <a:pt x="216" y="199"/>
                              </a:lnTo>
                              <a:lnTo>
                                <a:pt x="237" y="208"/>
                              </a:lnTo>
                              <a:lnTo>
                                <a:pt x="254" y="222"/>
                              </a:lnTo>
                              <a:lnTo>
                                <a:pt x="266" y="239"/>
                              </a:lnTo>
                              <a:lnTo>
                                <a:pt x="274" y="261"/>
                              </a:lnTo>
                              <a:lnTo>
                                <a:pt x="276" y="271"/>
                              </a:lnTo>
                              <a:lnTo>
                                <a:pt x="278" y="281"/>
                              </a:lnTo>
                              <a:lnTo>
                                <a:pt x="278" y="290"/>
                              </a:lnTo>
                              <a:lnTo>
                                <a:pt x="276" y="310"/>
                              </a:lnTo>
                              <a:lnTo>
                                <a:pt x="273" y="329"/>
                              </a:lnTo>
                              <a:lnTo>
                                <a:pt x="266" y="346"/>
                              </a:lnTo>
                              <a:lnTo>
                                <a:pt x="255" y="362"/>
                              </a:lnTo>
                              <a:lnTo>
                                <a:pt x="227" y="383"/>
                              </a:lnTo>
                              <a:lnTo>
                                <a:pt x="193" y="389"/>
                              </a:lnTo>
                              <a:lnTo>
                                <a:pt x="387" y="389"/>
                              </a:lnTo>
                              <a:lnTo>
                                <a:pt x="387" y="197"/>
                              </a:lnTo>
                              <a:close/>
                              <a:moveTo>
                                <a:pt x="281" y="0"/>
                              </a:moveTo>
                              <a:lnTo>
                                <a:pt x="275" y="0"/>
                              </a:lnTo>
                              <a:lnTo>
                                <a:pt x="275" y="7"/>
                              </a:lnTo>
                              <a:lnTo>
                                <a:pt x="276" y="39"/>
                              </a:lnTo>
                              <a:lnTo>
                                <a:pt x="276" y="60"/>
                              </a:lnTo>
                              <a:lnTo>
                                <a:pt x="276" y="124"/>
                              </a:lnTo>
                              <a:lnTo>
                                <a:pt x="387" y="124"/>
                              </a:lnTo>
                              <a:lnTo>
                                <a:pt x="387" y="0"/>
                              </a:lnTo>
                              <a:lnTo>
                                <a:pt x="329" y="0"/>
                              </a:lnTo>
                              <a:lnTo>
                                <a:pt x="281" y="0"/>
                              </a:lnTo>
                              <a:close/>
                              <a:moveTo>
                                <a:pt x="387" y="0"/>
                              </a:moveTo>
                              <a:lnTo>
                                <a:pt x="378" y="0"/>
                              </a:lnTo>
                              <a:lnTo>
                                <a:pt x="329" y="0"/>
                              </a:lnTo>
                              <a:lnTo>
                                <a:pt x="38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1020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33" y="93"/>
                          <a:ext cx="395" cy="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AutoShape 4"/>
                      <wps:cNvSpPr>
                        <a:spLocks/>
                      </wps:cNvSpPr>
                      <wps:spPr bwMode="auto">
                        <a:xfrm>
                          <a:off x="631" y="0"/>
                          <a:ext cx="1010" cy="496"/>
                        </a:xfrm>
                        <a:custGeom>
                          <a:avLst/>
                          <a:gdLst>
                            <a:gd name="T0" fmla="+- 0 1016 631"/>
                            <a:gd name="T1" fmla="*/ T0 w 1010"/>
                            <a:gd name="T2" fmla="*/ 214 h 496"/>
                            <a:gd name="T3" fmla="+- 0 974 631"/>
                            <a:gd name="T4" fmla="*/ T3 w 1010"/>
                            <a:gd name="T5" fmla="*/ 150 h 496"/>
                            <a:gd name="T6" fmla="+- 0 921 631"/>
                            <a:gd name="T7" fmla="*/ T6 w 1010"/>
                            <a:gd name="T8" fmla="*/ 293 h 496"/>
                            <a:gd name="T9" fmla="+- 0 915 631"/>
                            <a:gd name="T10" fmla="*/ T9 w 1010"/>
                            <a:gd name="T11" fmla="*/ 330 h 496"/>
                            <a:gd name="T12" fmla="+- 0 877 631"/>
                            <a:gd name="T13" fmla="*/ T12 w 1010"/>
                            <a:gd name="T14" fmla="*/ 378 h 496"/>
                            <a:gd name="T15" fmla="+- 0 799 631"/>
                            <a:gd name="T16" fmla="*/ T15 w 1010"/>
                            <a:gd name="T17" fmla="*/ 383 h 496"/>
                            <a:gd name="T18" fmla="+- 0 746 631"/>
                            <a:gd name="T19" fmla="*/ T18 w 1010"/>
                            <a:gd name="T20" fmla="*/ 322 h 496"/>
                            <a:gd name="T21" fmla="+- 0 755 631"/>
                            <a:gd name="T22" fmla="*/ T21 w 1010"/>
                            <a:gd name="T23" fmla="*/ 244 h 496"/>
                            <a:gd name="T24" fmla="+- 0 792 631"/>
                            <a:gd name="T25" fmla="*/ T24 w 1010"/>
                            <a:gd name="T26" fmla="*/ 206 h 496"/>
                            <a:gd name="T27" fmla="+- 0 818 631"/>
                            <a:gd name="T28" fmla="*/ T27 w 1010"/>
                            <a:gd name="T29" fmla="*/ 197 h 496"/>
                            <a:gd name="T30" fmla="+- 0 863 631"/>
                            <a:gd name="T31" fmla="*/ T30 w 1010"/>
                            <a:gd name="T32" fmla="*/ 202 h 496"/>
                            <a:gd name="T33" fmla="+- 0 909 631"/>
                            <a:gd name="T34" fmla="*/ T33 w 1010"/>
                            <a:gd name="T35" fmla="*/ 243 h 496"/>
                            <a:gd name="T36" fmla="+- 0 921 631"/>
                            <a:gd name="T37" fmla="*/ T36 w 1010"/>
                            <a:gd name="T38" fmla="*/ 293 h 496"/>
                            <a:gd name="T39" fmla="+- 0 910 631"/>
                            <a:gd name="T40" fmla="*/ T39 w 1010"/>
                            <a:gd name="T41" fmla="*/ 108 h 496"/>
                            <a:gd name="T42" fmla="+- 0 753 631"/>
                            <a:gd name="T43" fmla="*/ T42 w 1010"/>
                            <a:gd name="T44" fmla="*/ 108 h 496"/>
                            <a:gd name="T45" fmla="+- 0 647 631"/>
                            <a:gd name="T46" fmla="*/ T45 w 1010"/>
                            <a:gd name="T47" fmla="*/ 213 h 496"/>
                            <a:gd name="T48" fmla="+- 0 647 631"/>
                            <a:gd name="T49" fmla="*/ T48 w 1010"/>
                            <a:gd name="T50" fmla="*/ 371 h 496"/>
                            <a:gd name="T51" fmla="+- 0 753 631"/>
                            <a:gd name="T52" fmla="*/ T51 w 1010"/>
                            <a:gd name="T53" fmla="*/ 479 h 496"/>
                            <a:gd name="T54" fmla="+- 0 909 631"/>
                            <a:gd name="T55" fmla="*/ T54 w 1010"/>
                            <a:gd name="T56" fmla="*/ 479 h 496"/>
                            <a:gd name="T57" fmla="+- 0 1003 631"/>
                            <a:gd name="T58" fmla="*/ T57 w 1010"/>
                            <a:gd name="T59" fmla="*/ 390 h 496"/>
                            <a:gd name="T60" fmla="+- 0 1032 631"/>
                            <a:gd name="T61" fmla="*/ T60 w 1010"/>
                            <a:gd name="T62" fmla="*/ 292 h 496"/>
                            <a:gd name="T63" fmla="+- 0 1188 631"/>
                            <a:gd name="T64" fmla="*/ T63 w 1010"/>
                            <a:gd name="T65" fmla="*/ 2 h 496"/>
                            <a:gd name="T66" fmla="+- 0 1078 631"/>
                            <a:gd name="T67" fmla="*/ T66 w 1010"/>
                            <a:gd name="T68" fmla="*/ 0 h 496"/>
                            <a:gd name="T69" fmla="+- 0 1071 631"/>
                            <a:gd name="T70" fmla="*/ T69 w 1010"/>
                            <a:gd name="T71" fmla="*/ 3 h 496"/>
                            <a:gd name="T72" fmla="+- 0 1073 631"/>
                            <a:gd name="T73" fmla="*/ T72 w 1010"/>
                            <a:gd name="T74" fmla="*/ 484 h 496"/>
                            <a:gd name="T75" fmla="+- 0 1188 631"/>
                            <a:gd name="T76" fmla="*/ T75 w 1010"/>
                            <a:gd name="T77" fmla="*/ 482 h 496"/>
                            <a:gd name="T78" fmla="+- 0 1639 631"/>
                            <a:gd name="T79" fmla="*/ T78 w 1010"/>
                            <a:gd name="T80" fmla="*/ 103 h 496"/>
                            <a:gd name="T81" fmla="+- 0 1550 631"/>
                            <a:gd name="T82" fmla="*/ T81 w 1010"/>
                            <a:gd name="T83" fmla="*/ 103 h 496"/>
                            <a:gd name="T84" fmla="+- 0 1516 631"/>
                            <a:gd name="T85" fmla="*/ T84 w 1010"/>
                            <a:gd name="T86" fmla="*/ 107 h 496"/>
                            <a:gd name="T87" fmla="+- 0 1431 631"/>
                            <a:gd name="T88" fmla="*/ T87 w 1010"/>
                            <a:gd name="T89" fmla="*/ 331 h 496"/>
                            <a:gd name="T90" fmla="+- 0 1426 631"/>
                            <a:gd name="T91" fmla="*/ T90 w 1010"/>
                            <a:gd name="T92" fmla="*/ 328 h 496"/>
                            <a:gd name="T93" fmla="+- 0 1364 631"/>
                            <a:gd name="T94" fmla="*/ T93 w 1010"/>
                            <a:gd name="T95" fmla="*/ 164 h 496"/>
                            <a:gd name="T96" fmla="+- 0 1342 631"/>
                            <a:gd name="T97" fmla="*/ T96 w 1010"/>
                            <a:gd name="T98" fmla="*/ 103 h 496"/>
                            <a:gd name="T99" fmla="+- 0 1337 631"/>
                            <a:gd name="T100" fmla="*/ T99 w 1010"/>
                            <a:gd name="T101" fmla="*/ 102 h 496"/>
                            <a:gd name="T102" fmla="+- 0 1274 631"/>
                            <a:gd name="T103" fmla="*/ T102 w 1010"/>
                            <a:gd name="T104" fmla="*/ 103 h 496"/>
                            <a:gd name="T105" fmla="+- 0 1216 631"/>
                            <a:gd name="T106" fmla="*/ T105 w 1010"/>
                            <a:gd name="T107" fmla="*/ 104 h 496"/>
                            <a:gd name="T108" fmla="+- 0 1339 631"/>
                            <a:gd name="T109" fmla="*/ T108 w 1010"/>
                            <a:gd name="T110" fmla="*/ 399 h 496"/>
                            <a:gd name="T111" fmla="+- 0 1377 631"/>
                            <a:gd name="T112" fmla="*/ T111 w 1010"/>
                            <a:gd name="T113" fmla="*/ 484 h 496"/>
                            <a:gd name="T114" fmla="+- 0 1473 631"/>
                            <a:gd name="T115" fmla="*/ T114 w 1010"/>
                            <a:gd name="T116" fmla="*/ 484 h 496"/>
                            <a:gd name="T117" fmla="+- 0 1480 631"/>
                            <a:gd name="T118" fmla="*/ T117 w 1010"/>
                            <a:gd name="T119" fmla="*/ 484 h 496"/>
                            <a:gd name="T120" fmla="+- 0 1485 631"/>
                            <a:gd name="T121" fmla="*/ T120 w 1010"/>
                            <a:gd name="T122" fmla="*/ 476 h 496"/>
                            <a:gd name="T123" fmla="+- 0 1544 631"/>
                            <a:gd name="T124" fmla="*/ T123 w 1010"/>
                            <a:gd name="T125" fmla="*/ 336 h 496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  <a:cxn ang="0">
                              <a:pos x="T109" y="T110"/>
                            </a:cxn>
                            <a:cxn ang="0">
                              <a:pos x="T112" y="T113"/>
                            </a:cxn>
                            <a:cxn ang="0">
                              <a:pos x="T115" y="T116"/>
                            </a:cxn>
                            <a:cxn ang="0">
                              <a:pos x="T118" y="T119"/>
                            </a:cxn>
                            <a:cxn ang="0">
                              <a:pos x="T121" y="T122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1010" h="496">
                              <a:moveTo>
                                <a:pt x="401" y="292"/>
                              </a:moveTo>
                              <a:lnTo>
                                <a:pt x="385" y="214"/>
                              </a:lnTo>
                              <a:lnTo>
                                <a:pt x="373" y="196"/>
                              </a:lnTo>
                              <a:lnTo>
                                <a:pt x="343" y="150"/>
                              </a:lnTo>
                              <a:lnTo>
                                <a:pt x="290" y="115"/>
                              </a:lnTo>
                              <a:lnTo>
                                <a:pt x="290" y="293"/>
                              </a:lnTo>
                              <a:lnTo>
                                <a:pt x="289" y="312"/>
                              </a:lnTo>
                              <a:lnTo>
                                <a:pt x="284" y="330"/>
                              </a:lnTo>
                              <a:lnTo>
                                <a:pt x="276" y="347"/>
                              </a:lnTo>
                              <a:lnTo>
                                <a:pt x="246" y="378"/>
                              </a:lnTo>
                              <a:lnTo>
                                <a:pt x="208" y="390"/>
                              </a:lnTo>
                              <a:lnTo>
                                <a:pt x="168" y="383"/>
                              </a:lnTo>
                              <a:lnTo>
                                <a:pt x="134" y="358"/>
                              </a:lnTo>
                              <a:lnTo>
                                <a:pt x="115" y="322"/>
                              </a:lnTo>
                              <a:lnTo>
                                <a:pt x="112" y="282"/>
                              </a:lnTo>
                              <a:lnTo>
                                <a:pt x="124" y="244"/>
                              </a:lnTo>
                              <a:lnTo>
                                <a:pt x="149" y="214"/>
                              </a:lnTo>
                              <a:lnTo>
                                <a:pt x="161" y="206"/>
                              </a:lnTo>
                              <a:lnTo>
                                <a:pt x="174" y="200"/>
                              </a:lnTo>
                              <a:lnTo>
                                <a:pt x="187" y="197"/>
                              </a:lnTo>
                              <a:lnTo>
                                <a:pt x="201" y="196"/>
                              </a:lnTo>
                              <a:lnTo>
                                <a:pt x="232" y="202"/>
                              </a:lnTo>
                              <a:lnTo>
                                <a:pt x="258" y="218"/>
                              </a:lnTo>
                              <a:lnTo>
                                <a:pt x="278" y="243"/>
                              </a:lnTo>
                              <a:lnTo>
                                <a:pt x="289" y="274"/>
                              </a:lnTo>
                              <a:lnTo>
                                <a:pt x="290" y="293"/>
                              </a:lnTo>
                              <a:lnTo>
                                <a:pt x="290" y="115"/>
                              </a:lnTo>
                              <a:lnTo>
                                <a:pt x="279" y="108"/>
                              </a:lnTo>
                              <a:lnTo>
                                <a:pt x="201" y="92"/>
                              </a:lnTo>
                              <a:lnTo>
                                <a:pt x="122" y="108"/>
                              </a:lnTo>
                              <a:lnTo>
                                <a:pt x="58" y="150"/>
                              </a:lnTo>
                              <a:lnTo>
                                <a:pt x="16" y="213"/>
                              </a:lnTo>
                              <a:lnTo>
                                <a:pt x="0" y="291"/>
                              </a:lnTo>
                              <a:lnTo>
                                <a:pt x="16" y="371"/>
                              </a:lnTo>
                              <a:lnTo>
                                <a:pt x="59" y="435"/>
                              </a:lnTo>
                              <a:lnTo>
                                <a:pt x="122" y="479"/>
                              </a:lnTo>
                              <a:lnTo>
                                <a:pt x="200" y="495"/>
                              </a:lnTo>
                              <a:lnTo>
                                <a:pt x="278" y="479"/>
                              </a:lnTo>
                              <a:lnTo>
                                <a:pt x="342" y="436"/>
                              </a:lnTo>
                              <a:lnTo>
                                <a:pt x="372" y="390"/>
                              </a:lnTo>
                              <a:lnTo>
                                <a:pt x="385" y="371"/>
                              </a:lnTo>
                              <a:lnTo>
                                <a:pt x="401" y="292"/>
                              </a:lnTo>
                              <a:close/>
                              <a:moveTo>
                                <a:pt x="557" y="482"/>
                              </a:moveTo>
                              <a:lnTo>
                                <a:pt x="557" y="2"/>
                              </a:lnTo>
                              <a:lnTo>
                                <a:pt x="555" y="0"/>
                              </a:lnTo>
                              <a:lnTo>
                                <a:pt x="447" y="0"/>
                              </a:lnTo>
                              <a:lnTo>
                                <a:pt x="443" y="0"/>
                              </a:lnTo>
                              <a:lnTo>
                                <a:pt x="440" y="3"/>
                              </a:lnTo>
                              <a:lnTo>
                                <a:pt x="440" y="483"/>
                              </a:lnTo>
                              <a:lnTo>
                                <a:pt x="442" y="484"/>
                              </a:lnTo>
                              <a:lnTo>
                                <a:pt x="554" y="484"/>
                              </a:lnTo>
                              <a:lnTo>
                                <a:pt x="557" y="482"/>
                              </a:lnTo>
                              <a:close/>
                              <a:moveTo>
                                <a:pt x="1010" y="106"/>
                              </a:moveTo>
                              <a:lnTo>
                                <a:pt x="1008" y="103"/>
                              </a:lnTo>
                              <a:lnTo>
                                <a:pt x="1008" y="102"/>
                              </a:lnTo>
                              <a:lnTo>
                                <a:pt x="919" y="103"/>
                              </a:lnTo>
                              <a:lnTo>
                                <a:pt x="887" y="102"/>
                              </a:lnTo>
                              <a:lnTo>
                                <a:pt x="885" y="107"/>
                              </a:lnTo>
                              <a:lnTo>
                                <a:pt x="801" y="329"/>
                              </a:lnTo>
                              <a:lnTo>
                                <a:pt x="800" y="331"/>
                              </a:lnTo>
                              <a:lnTo>
                                <a:pt x="798" y="336"/>
                              </a:lnTo>
                              <a:lnTo>
                                <a:pt x="795" y="328"/>
                              </a:lnTo>
                              <a:lnTo>
                                <a:pt x="758" y="230"/>
                              </a:lnTo>
                              <a:lnTo>
                                <a:pt x="733" y="164"/>
                              </a:lnTo>
                              <a:lnTo>
                                <a:pt x="711" y="107"/>
                              </a:lnTo>
                              <a:lnTo>
                                <a:pt x="711" y="103"/>
                              </a:lnTo>
                              <a:lnTo>
                                <a:pt x="711" y="102"/>
                              </a:lnTo>
                              <a:lnTo>
                                <a:pt x="706" y="102"/>
                              </a:lnTo>
                              <a:lnTo>
                                <a:pt x="677" y="103"/>
                              </a:lnTo>
                              <a:lnTo>
                                <a:pt x="643" y="103"/>
                              </a:lnTo>
                              <a:lnTo>
                                <a:pt x="587" y="102"/>
                              </a:lnTo>
                              <a:lnTo>
                                <a:pt x="585" y="104"/>
                              </a:lnTo>
                              <a:lnTo>
                                <a:pt x="679" y="329"/>
                              </a:lnTo>
                              <a:lnTo>
                                <a:pt x="708" y="399"/>
                              </a:lnTo>
                              <a:lnTo>
                                <a:pt x="743" y="482"/>
                              </a:lnTo>
                              <a:lnTo>
                                <a:pt x="746" y="484"/>
                              </a:lnTo>
                              <a:lnTo>
                                <a:pt x="752" y="484"/>
                              </a:lnTo>
                              <a:lnTo>
                                <a:pt x="842" y="484"/>
                              </a:lnTo>
                              <a:lnTo>
                                <a:pt x="849" y="484"/>
                              </a:lnTo>
                              <a:lnTo>
                                <a:pt x="852" y="482"/>
                              </a:lnTo>
                              <a:lnTo>
                                <a:pt x="854" y="476"/>
                              </a:lnTo>
                              <a:lnTo>
                                <a:pt x="886" y="401"/>
                              </a:lnTo>
                              <a:lnTo>
                                <a:pt x="913" y="336"/>
                              </a:lnTo>
                              <a:lnTo>
                                <a:pt x="1010" y="10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1020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1" y="102"/>
                          <a:ext cx="117" cy="3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7" name="Freeform 6"/>
                      <wps:cNvSpPr>
                        <a:spLocks/>
                      </wps:cNvSpPr>
                      <wps:spPr bwMode="auto">
                        <a:xfrm>
                          <a:off x="261" y="92"/>
                          <a:ext cx="335" cy="404"/>
                        </a:xfrm>
                        <a:custGeom>
                          <a:avLst/>
                          <a:gdLst>
                            <a:gd name="T0" fmla="+- 0 443 262"/>
                            <a:gd name="T1" fmla="*/ T0 w 335"/>
                            <a:gd name="T2" fmla="+- 0 92 92"/>
                            <a:gd name="T3" fmla="*/ 92 h 404"/>
                            <a:gd name="T4" fmla="+- 0 368 262"/>
                            <a:gd name="T5" fmla="*/ T4 w 335"/>
                            <a:gd name="T6" fmla="+- 0 104 92"/>
                            <a:gd name="T7" fmla="*/ 104 h 404"/>
                            <a:gd name="T8" fmla="+- 0 316 262"/>
                            <a:gd name="T9" fmla="*/ T8 w 335"/>
                            <a:gd name="T10" fmla="+- 0 138 92"/>
                            <a:gd name="T11" fmla="*/ 138 h 404"/>
                            <a:gd name="T12" fmla="+- 0 280 262"/>
                            <a:gd name="T13" fmla="*/ T12 w 335"/>
                            <a:gd name="T14" fmla="+- 0 202 92"/>
                            <a:gd name="T15" fmla="*/ 202 h 404"/>
                            <a:gd name="T16" fmla="+- 0 278 262"/>
                            <a:gd name="T17" fmla="*/ T16 w 335"/>
                            <a:gd name="T18" fmla="+- 0 223 92"/>
                            <a:gd name="T19" fmla="*/ 223 h 404"/>
                            <a:gd name="T20" fmla="+- 0 282 262"/>
                            <a:gd name="T21" fmla="*/ T20 w 335"/>
                            <a:gd name="T22" fmla="+- 0 244 92"/>
                            <a:gd name="T23" fmla="*/ 244 h 404"/>
                            <a:gd name="T24" fmla="+- 0 328 262"/>
                            <a:gd name="T25" fmla="*/ T24 w 335"/>
                            <a:gd name="T26" fmla="+- 0 305 92"/>
                            <a:gd name="T27" fmla="*/ 305 h 404"/>
                            <a:gd name="T28" fmla="+- 0 384 262"/>
                            <a:gd name="T29" fmla="*/ T28 w 335"/>
                            <a:gd name="T30" fmla="+- 0 327 92"/>
                            <a:gd name="T31" fmla="*/ 327 h 404"/>
                            <a:gd name="T32" fmla="+- 0 417 262"/>
                            <a:gd name="T33" fmla="*/ T32 w 335"/>
                            <a:gd name="T34" fmla="+- 0 335 92"/>
                            <a:gd name="T35" fmla="*/ 335 h 404"/>
                            <a:gd name="T36" fmla="+- 0 458 262"/>
                            <a:gd name="T37" fmla="*/ T36 w 335"/>
                            <a:gd name="T38" fmla="+- 0 346 92"/>
                            <a:gd name="T39" fmla="*/ 346 h 404"/>
                            <a:gd name="T40" fmla="+- 0 480 262"/>
                            <a:gd name="T41" fmla="*/ T40 w 335"/>
                            <a:gd name="T42" fmla="+- 0 354 92"/>
                            <a:gd name="T43" fmla="*/ 354 h 404"/>
                            <a:gd name="T44" fmla="+- 0 486 262"/>
                            <a:gd name="T45" fmla="*/ T44 w 335"/>
                            <a:gd name="T46" fmla="+- 0 361 92"/>
                            <a:gd name="T47" fmla="*/ 361 h 404"/>
                            <a:gd name="T48" fmla="+- 0 486 262"/>
                            <a:gd name="T49" fmla="*/ T48 w 335"/>
                            <a:gd name="T50" fmla="+- 0 381 92"/>
                            <a:gd name="T51" fmla="*/ 381 h 404"/>
                            <a:gd name="T52" fmla="+- 0 478 262"/>
                            <a:gd name="T53" fmla="*/ T52 w 335"/>
                            <a:gd name="T54" fmla="+- 0 386 92"/>
                            <a:gd name="T55" fmla="*/ 386 h 404"/>
                            <a:gd name="T56" fmla="+- 0 468 262"/>
                            <a:gd name="T57" fmla="*/ T56 w 335"/>
                            <a:gd name="T58" fmla="+- 0 392 92"/>
                            <a:gd name="T59" fmla="*/ 392 h 404"/>
                            <a:gd name="T60" fmla="+- 0 464 262"/>
                            <a:gd name="T61" fmla="*/ T60 w 335"/>
                            <a:gd name="T62" fmla="+- 0 393 92"/>
                            <a:gd name="T63" fmla="*/ 393 h 404"/>
                            <a:gd name="T64" fmla="+- 0 434 262"/>
                            <a:gd name="T65" fmla="*/ T64 w 335"/>
                            <a:gd name="T66" fmla="+- 0 397 92"/>
                            <a:gd name="T67" fmla="*/ 397 h 404"/>
                            <a:gd name="T68" fmla="+- 0 405 262"/>
                            <a:gd name="T69" fmla="*/ T68 w 335"/>
                            <a:gd name="T70" fmla="+- 0 390 92"/>
                            <a:gd name="T71" fmla="*/ 390 h 404"/>
                            <a:gd name="T72" fmla="+- 0 381 262"/>
                            <a:gd name="T73" fmla="*/ T72 w 335"/>
                            <a:gd name="T74" fmla="+- 0 373 92"/>
                            <a:gd name="T75" fmla="*/ 373 h 404"/>
                            <a:gd name="T76" fmla="+- 0 364 262"/>
                            <a:gd name="T77" fmla="*/ T76 w 335"/>
                            <a:gd name="T78" fmla="+- 0 348 92"/>
                            <a:gd name="T79" fmla="*/ 348 h 404"/>
                            <a:gd name="T80" fmla="+- 0 361 262"/>
                            <a:gd name="T81" fmla="*/ T80 w 335"/>
                            <a:gd name="T82" fmla="+- 0 340 92"/>
                            <a:gd name="T83" fmla="*/ 340 h 404"/>
                            <a:gd name="T84" fmla="+- 0 356 262"/>
                            <a:gd name="T85" fmla="*/ T84 w 335"/>
                            <a:gd name="T86" fmla="+- 0 342 92"/>
                            <a:gd name="T87" fmla="*/ 342 h 404"/>
                            <a:gd name="T88" fmla="+- 0 267 262"/>
                            <a:gd name="T89" fmla="*/ T88 w 335"/>
                            <a:gd name="T90" fmla="+- 0 381 92"/>
                            <a:gd name="T91" fmla="*/ 381 h 404"/>
                            <a:gd name="T92" fmla="+- 0 262 262"/>
                            <a:gd name="T93" fmla="*/ T92 w 335"/>
                            <a:gd name="T94" fmla="+- 0 383 92"/>
                            <a:gd name="T95" fmla="*/ 383 h 404"/>
                            <a:gd name="T96" fmla="+- 0 264 262"/>
                            <a:gd name="T97" fmla="*/ T96 w 335"/>
                            <a:gd name="T98" fmla="+- 0 387 92"/>
                            <a:gd name="T99" fmla="*/ 387 h 404"/>
                            <a:gd name="T100" fmla="+- 0 276 262"/>
                            <a:gd name="T101" fmla="*/ T100 w 335"/>
                            <a:gd name="T102" fmla="+- 0 412 92"/>
                            <a:gd name="T103" fmla="*/ 412 h 404"/>
                            <a:gd name="T104" fmla="+- 0 330 262"/>
                            <a:gd name="T105" fmla="*/ T104 w 335"/>
                            <a:gd name="T106" fmla="+- 0 467 92"/>
                            <a:gd name="T107" fmla="*/ 467 h 404"/>
                            <a:gd name="T108" fmla="+- 0 399 262"/>
                            <a:gd name="T109" fmla="*/ T108 w 335"/>
                            <a:gd name="T110" fmla="+- 0 493 92"/>
                            <a:gd name="T111" fmla="*/ 493 h 404"/>
                            <a:gd name="T112" fmla="+- 0 435 262"/>
                            <a:gd name="T113" fmla="*/ T112 w 335"/>
                            <a:gd name="T114" fmla="+- 0 495 92"/>
                            <a:gd name="T115" fmla="*/ 495 h 404"/>
                            <a:gd name="T116" fmla="+- 0 473 262"/>
                            <a:gd name="T117" fmla="*/ T116 w 335"/>
                            <a:gd name="T118" fmla="+- 0 492 92"/>
                            <a:gd name="T119" fmla="*/ 492 h 404"/>
                            <a:gd name="T120" fmla="+- 0 543 262"/>
                            <a:gd name="T121" fmla="*/ T120 w 335"/>
                            <a:gd name="T122" fmla="+- 0 466 92"/>
                            <a:gd name="T123" fmla="*/ 466 h 404"/>
                            <a:gd name="T124" fmla="+- 0 586 262"/>
                            <a:gd name="T125" fmla="*/ T124 w 335"/>
                            <a:gd name="T126" fmla="+- 0 417 92"/>
                            <a:gd name="T127" fmla="*/ 417 h 404"/>
                            <a:gd name="T128" fmla="+- 0 596 262"/>
                            <a:gd name="T129" fmla="*/ T128 w 335"/>
                            <a:gd name="T130" fmla="+- 0 379 92"/>
                            <a:gd name="T131" fmla="*/ 379 h 404"/>
                            <a:gd name="T132" fmla="+- 0 592 262"/>
                            <a:gd name="T133" fmla="*/ T132 w 335"/>
                            <a:gd name="T134" fmla="+- 0 340 92"/>
                            <a:gd name="T135" fmla="*/ 340 h 404"/>
                            <a:gd name="T136" fmla="+- 0 558 262"/>
                            <a:gd name="T137" fmla="*/ T136 w 335"/>
                            <a:gd name="T138" fmla="+- 0 288 92"/>
                            <a:gd name="T139" fmla="*/ 288 h 404"/>
                            <a:gd name="T140" fmla="+- 0 505 262"/>
                            <a:gd name="T141" fmla="*/ T140 w 335"/>
                            <a:gd name="T142" fmla="+- 0 260 92"/>
                            <a:gd name="T143" fmla="*/ 260 h 404"/>
                            <a:gd name="T144" fmla="+- 0 414 262"/>
                            <a:gd name="T145" fmla="*/ T144 w 335"/>
                            <a:gd name="T146" fmla="+- 0 236 92"/>
                            <a:gd name="T147" fmla="*/ 236 h 404"/>
                            <a:gd name="T148" fmla="+- 0 404 262"/>
                            <a:gd name="T149" fmla="*/ T148 w 335"/>
                            <a:gd name="T150" fmla="+- 0 233 92"/>
                            <a:gd name="T151" fmla="*/ 233 h 404"/>
                            <a:gd name="T152" fmla="+- 0 396 262"/>
                            <a:gd name="T153" fmla="*/ T152 w 335"/>
                            <a:gd name="T154" fmla="+- 0 228 92"/>
                            <a:gd name="T155" fmla="*/ 228 h 404"/>
                            <a:gd name="T156" fmla="+- 0 389 262"/>
                            <a:gd name="T157" fmla="*/ T156 w 335"/>
                            <a:gd name="T158" fmla="+- 0 219 92"/>
                            <a:gd name="T159" fmla="*/ 219 h 404"/>
                            <a:gd name="T160" fmla="+- 0 393 262"/>
                            <a:gd name="T161" fmla="*/ T160 w 335"/>
                            <a:gd name="T162" fmla="+- 0 208 92"/>
                            <a:gd name="T163" fmla="*/ 208 h 404"/>
                            <a:gd name="T164" fmla="+- 0 405 262"/>
                            <a:gd name="T165" fmla="*/ T164 w 335"/>
                            <a:gd name="T166" fmla="+- 0 197 92"/>
                            <a:gd name="T167" fmla="*/ 197 h 404"/>
                            <a:gd name="T168" fmla="+- 0 426 262"/>
                            <a:gd name="T169" fmla="*/ T168 w 335"/>
                            <a:gd name="T170" fmla="+- 0 192 92"/>
                            <a:gd name="T171" fmla="*/ 192 h 404"/>
                            <a:gd name="T172" fmla="+- 0 448 262"/>
                            <a:gd name="T173" fmla="*/ T172 w 335"/>
                            <a:gd name="T174" fmla="+- 0 193 92"/>
                            <a:gd name="T175" fmla="*/ 193 h 404"/>
                            <a:gd name="T176" fmla="+- 0 467 262"/>
                            <a:gd name="T177" fmla="*/ T176 w 335"/>
                            <a:gd name="T178" fmla="+- 0 200 92"/>
                            <a:gd name="T179" fmla="*/ 200 h 404"/>
                            <a:gd name="T180" fmla="+- 0 482 262"/>
                            <a:gd name="T181" fmla="*/ T180 w 335"/>
                            <a:gd name="T182" fmla="+- 0 212 92"/>
                            <a:gd name="T183" fmla="*/ 212 h 404"/>
                            <a:gd name="T184" fmla="+- 0 494 262"/>
                            <a:gd name="T185" fmla="*/ T184 w 335"/>
                            <a:gd name="T186" fmla="+- 0 231 92"/>
                            <a:gd name="T187" fmla="*/ 231 h 404"/>
                            <a:gd name="T188" fmla="+- 0 494 262"/>
                            <a:gd name="T189" fmla="*/ T188 w 335"/>
                            <a:gd name="T190" fmla="+- 0 233 92"/>
                            <a:gd name="T191" fmla="*/ 233 h 404"/>
                            <a:gd name="T192" fmla="+- 0 497 262"/>
                            <a:gd name="T193" fmla="*/ T192 w 335"/>
                            <a:gd name="T194" fmla="+- 0 233 92"/>
                            <a:gd name="T195" fmla="*/ 233 h 404"/>
                            <a:gd name="T196" fmla="+- 0 591 262"/>
                            <a:gd name="T197" fmla="*/ T196 w 335"/>
                            <a:gd name="T198" fmla="+- 0 195 92"/>
                            <a:gd name="T199" fmla="*/ 195 h 404"/>
                            <a:gd name="T200" fmla="+- 0 590 262"/>
                            <a:gd name="T201" fmla="*/ T200 w 335"/>
                            <a:gd name="T202" fmla="+- 0 192 92"/>
                            <a:gd name="T203" fmla="*/ 192 h 404"/>
                            <a:gd name="T204" fmla="+- 0 583 262"/>
                            <a:gd name="T205" fmla="*/ T204 w 335"/>
                            <a:gd name="T206" fmla="+- 0 177 92"/>
                            <a:gd name="T207" fmla="*/ 177 h 404"/>
                            <a:gd name="T208" fmla="+- 0 522 262"/>
                            <a:gd name="T209" fmla="*/ T208 w 335"/>
                            <a:gd name="T210" fmla="+- 0 115 92"/>
                            <a:gd name="T211" fmla="*/ 115 h 404"/>
                            <a:gd name="T212" fmla="+- 0 484 262"/>
                            <a:gd name="T213" fmla="*/ T212 w 335"/>
                            <a:gd name="T214" fmla="+- 0 98 92"/>
                            <a:gd name="T215" fmla="*/ 98 h 404"/>
                            <a:gd name="T216" fmla="+- 0 443 262"/>
                            <a:gd name="T217" fmla="*/ T216 w 335"/>
                            <a:gd name="T218" fmla="+- 0 92 92"/>
                            <a:gd name="T219" fmla="*/ 92 h 40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335" h="404">
                              <a:moveTo>
                                <a:pt x="181" y="0"/>
                              </a:moveTo>
                              <a:lnTo>
                                <a:pt x="106" y="12"/>
                              </a:lnTo>
                              <a:lnTo>
                                <a:pt x="54" y="46"/>
                              </a:lnTo>
                              <a:lnTo>
                                <a:pt x="18" y="110"/>
                              </a:lnTo>
                              <a:lnTo>
                                <a:pt x="16" y="131"/>
                              </a:lnTo>
                              <a:lnTo>
                                <a:pt x="20" y="152"/>
                              </a:lnTo>
                              <a:lnTo>
                                <a:pt x="66" y="213"/>
                              </a:lnTo>
                              <a:lnTo>
                                <a:pt x="122" y="235"/>
                              </a:lnTo>
                              <a:lnTo>
                                <a:pt x="155" y="243"/>
                              </a:lnTo>
                              <a:lnTo>
                                <a:pt x="196" y="254"/>
                              </a:lnTo>
                              <a:lnTo>
                                <a:pt x="218" y="262"/>
                              </a:lnTo>
                              <a:lnTo>
                                <a:pt x="224" y="269"/>
                              </a:lnTo>
                              <a:lnTo>
                                <a:pt x="224" y="289"/>
                              </a:lnTo>
                              <a:lnTo>
                                <a:pt x="216" y="294"/>
                              </a:lnTo>
                              <a:lnTo>
                                <a:pt x="206" y="300"/>
                              </a:lnTo>
                              <a:lnTo>
                                <a:pt x="202" y="301"/>
                              </a:lnTo>
                              <a:lnTo>
                                <a:pt x="172" y="305"/>
                              </a:lnTo>
                              <a:lnTo>
                                <a:pt x="143" y="298"/>
                              </a:lnTo>
                              <a:lnTo>
                                <a:pt x="119" y="281"/>
                              </a:lnTo>
                              <a:lnTo>
                                <a:pt x="102" y="256"/>
                              </a:lnTo>
                              <a:lnTo>
                                <a:pt x="99" y="248"/>
                              </a:lnTo>
                              <a:lnTo>
                                <a:pt x="94" y="250"/>
                              </a:lnTo>
                              <a:lnTo>
                                <a:pt x="5" y="289"/>
                              </a:lnTo>
                              <a:lnTo>
                                <a:pt x="0" y="291"/>
                              </a:lnTo>
                              <a:lnTo>
                                <a:pt x="2" y="295"/>
                              </a:lnTo>
                              <a:lnTo>
                                <a:pt x="14" y="320"/>
                              </a:lnTo>
                              <a:lnTo>
                                <a:pt x="68" y="375"/>
                              </a:lnTo>
                              <a:lnTo>
                                <a:pt x="137" y="401"/>
                              </a:lnTo>
                              <a:lnTo>
                                <a:pt x="173" y="403"/>
                              </a:lnTo>
                              <a:lnTo>
                                <a:pt x="211" y="400"/>
                              </a:lnTo>
                              <a:lnTo>
                                <a:pt x="281" y="374"/>
                              </a:lnTo>
                              <a:lnTo>
                                <a:pt x="324" y="325"/>
                              </a:lnTo>
                              <a:lnTo>
                                <a:pt x="334" y="287"/>
                              </a:lnTo>
                              <a:lnTo>
                                <a:pt x="330" y="248"/>
                              </a:lnTo>
                              <a:lnTo>
                                <a:pt x="296" y="196"/>
                              </a:lnTo>
                              <a:lnTo>
                                <a:pt x="243" y="168"/>
                              </a:lnTo>
                              <a:lnTo>
                                <a:pt x="152" y="144"/>
                              </a:lnTo>
                              <a:lnTo>
                                <a:pt x="142" y="141"/>
                              </a:lnTo>
                              <a:lnTo>
                                <a:pt x="134" y="136"/>
                              </a:lnTo>
                              <a:lnTo>
                                <a:pt x="127" y="127"/>
                              </a:lnTo>
                              <a:lnTo>
                                <a:pt x="131" y="116"/>
                              </a:lnTo>
                              <a:lnTo>
                                <a:pt x="143" y="105"/>
                              </a:lnTo>
                              <a:lnTo>
                                <a:pt x="164" y="100"/>
                              </a:lnTo>
                              <a:lnTo>
                                <a:pt x="186" y="101"/>
                              </a:lnTo>
                              <a:lnTo>
                                <a:pt x="205" y="108"/>
                              </a:lnTo>
                              <a:lnTo>
                                <a:pt x="220" y="120"/>
                              </a:lnTo>
                              <a:lnTo>
                                <a:pt x="232" y="139"/>
                              </a:lnTo>
                              <a:lnTo>
                                <a:pt x="232" y="141"/>
                              </a:lnTo>
                              <a:lnTo>
                                <a:pt x="235" y="141"/>
                              </a:lnTo>
                              <a:lnTo>
                                <a:pt x="329" y="103"/>
                              </a:lnTo>
                              <a:lnTo>
                                <a:pt x="328" y="100"/>
                              </a:lnTo>
                              <a:lnTo>
                                <a:pt x="321" y="85"/>
                              </a:lnTo>
                              <a:lnTo>
                                <a:pt x="260" y="23"/>
                              </a:lnTo>
                              <a:lnTo>
                                <a:pt x="222" y="6"/>
                              </a:lnTo>
                              <a:lnTo>
                                <a:pt x="18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1020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227"/>
                          <a:ext cx="135" cy="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9" name="AutoShape 8"/>
                      <wps:cNvSpPr>
                        <a:spLocks/>
                      </wps:cNvSpPr>
                      <wps:spPr bwMode="auto">
                        <a:xfrm>
                          <a:off x="2460" y="0"/>
                          <a:ext cx="68" cy="34"/>
                        </a:xfrm>
                        <a:custGeom>
                          <a:avLst/>
                          <a:gdLst>
                            <a:gd name="T0" fmla="+- 0 2502 2460"/>
                            <a:gd name="T1" fmla="*/ T0 w 68"/>
                            <a:gd name="T2" fmla="*/ 0 h 34"/>
                            <a:gd name="T3" fmla="+- 0 2494 2460"/>
                            <a:gd name="T4" fmla="*/ T3 w 68"/>
                            <a:gd name="T5" fmla="*/ 0 h 34"/>
                            <a:gd name="T6" fmla="+- 0 2494 2460"/>
                            <a:gd name="T7" fmla="*/ T6 w 68"/>
                            <a:gd name="T8" fmla="*/ 33 h 34"/>
                            <a:gd name="T9" fmla="+- 0 2501 2460"/>
                            <a:gd name="T10" fmla="*/ T9 w 68"/>
                            <a:gd name="T11" fmla="*/ 33 h 34"/>
                            <a:gd name="T12" fmla="+- 0 2501 2460"/>
                            <a:gd name="T13" fmla="*/ T12 w 68"/>
                            <a:gd name="T14" fmla="*/ 11 h 34"/>
                            <a:gd name="T15" fmla="+- 0 2509 2460"/>
                            <a:gd name="T16" fmla="*/ T15 w 68"/>
                            <a:gd name="T17" fmla="*/ 11 h 34"/>
                            <a:gd name="T18" fmla="+- 0 2502 2460"/>
                            <a:gd name="T19" fmla="*/ T18 w 68"/>
                            <a:gd name="T20" fmla="*/ 0 h 34"/>
                            <a:gd name="T21" fmla="+- 0 2527 2460"/>
                            <a:gd name="T22" fmla="*/ T21 w 68"/>
                            <a:gd name="T23" fmla="*/ 11 h 34"/>
                            <a:gd name="T24" fmla="+- 0 2520 2460"/>
                            <a:gd name="T25" fmla="*/ T24 w 68"/>
                            <a:gd name="T26" fmla="*/ 11 h 34"/>
                            <a:gd name="T27" fmla="+- 0 2520 2460"/>
                            <a:gd name="T28" fmla="*/ T27 w 68"/>
                            <a:gd name="T29" fmla="*/ 33 h 34"/>
                            <a:gd name="T30" fmla="+- 0 2527 2460"/>
                            <a:gd name="T31" fmla="*/ T30 w 68"/>
                            <a:gd name="T32" fmla="*/ 33 h 34"/>
                            <a:gd name="T33" fmla="+- 0 2527 2460"/>
                            <a:gd name="T34" fmla="*/ T33 w 68"/>
                            <a:gd name="T35" fmla="*/ 11 h 34"/>
                            <a:gd name="T36" fmla="+- 0 2509 2460"/>
                            <a:gd name="T37" fmla="*/ T36 w 68"/>
                            <a:gd name="T38" fmla="*/ 11 h 34"/>
                            <a:gd name="T39" fmla="+- 0 2501 2460"/>
                            <a:gd name="T40" fmla="*/ T39 w 68"/>
                            <a:gd name="T41" fmla="*/ 11 h 34"/>
                            <a:gd name="T42" fmla="+- 0 2511 2460"/>
                            <a:gd name="T43" fmla="*/ T42 w 68"/>
                            <a:gd name="T44" fmla="*/ 25 h 34"/>
                            <a:gd name="T45" fmla="+- 0 2511 2460"/>
                            <a:gd name="T46" fmla="*/ T45 w 68"/>
                            <a:gd name="T47" fmla="*/ 25 h 34"/>
                            <a:gd name="T48" fmla="+- 0 2518 2460"/>
                            <a:gd name="T49" fmla="*/ T48 w 68"/>
                            <a:gd name="T50" fmla="*/ 14 h 34"/>
                            <a:gd name="T51" fmla="+- 0 2511 2460"/>
                            <a:gd name="T52" fmla="*/ T51 w 68"/>
                            <a:gd name="T53" fmla="*/ 14 h 34"/>
                            <a:gd name="T54" fmla="+- 0 2509 2460"/>
                            <a:gd name="T55" fmla="*/ T54 w 68"/>
                            <a:gd name="T56" fmla="*/ 11 h 34"/>
                            <a:gd name="T57" fmla="+- 0 2527 2460"/>
                            <a:gd name="T58" fmla="*/ T57 w 68"/>
                            <a:gd name="T59" fmla="*/ 0 h 34"/>
                            <a:gd name="T60" fmla="+- 0 2520 2460"/>
                            <a:gd name="T61" fmla="*/ T60 w 68"/>
                            <a:gd name="T62" fmla="*/ 0 h 34"/>
                            <a:gd name="T63" fmla="+- 0 2511 2460"/>
                            <a:gd name="T64" fmla="*/ T63 w 68"/>
                            <a:gd name="T65" fmla="*/ 14 h 34"/>
                            <a:gd name="T66" fmla="+- 0 2518 2460"/>
                            <a:gd name="T67" fmla="*/ T66 w 68"/>
                            <a:gd name="T68" fmla="*/ 14 h 34"/>
                            <a:gd name="T69" fmla="+- 0 2520 2460"/>
                            <a:gd name="T70" fmla="*/ T69 w 68"/>
                            <a:gd name="T71" fmla="*/ 11 h 34"/>
                            <a:gd name="T72" fmla="+- 0 2527 2460"/>
                            <a:gd name="T73" fmla="*/ T72 w 68"/>
                            <a:gd name="T74" fmla="*/ 11 h 34"/>
                            <a:gd name="T75" fmla="+- 0 2527 2460"/>
                            <a:gd name="T76" fmla="*/ T75 w 68"/>
                            <a:gd name="T77" fmla="*/ 0 h 34"/>
                            <a:gd name="T78" fmla="+- 0 2477 2460"/>
                            <a:gd name="T79" fmla="*/ T78 w 68"/>
                            <a:gd name="T80" fmla="*/ 7 h 34"/>
                            <a:gd name="T81" fmla="+- 0 2470 2460"/>
                            <a:gd name="T82" fmla="*/ T81 w 68"/>
                            <a:gd name="T83" fmla="*/ 7 h 34"/>
                            <a:gd name="T84" fmla="+- 0 2470 2460"/>
                            <a:gd name="T85" fmla="*/ T84 w 68"/>
                            <a:gd name="T86" fmla="*/ 33 h 34"/>
                            <a:gd name="T87" fmla="+- 0 2477 2460"/>
                            <a:gd name="T88" fmla="*/ T87 w 68"/>
                            <a:gd name="T89" fmla="*/ 33 h 34"/>
                            <a:gd name="T90" fmla="+- 0 2477 2460"/>
                            <a:gd name="T91" fmla="*/ T90 w 68"/>
                            <a:gd name="T92" fmla="*/ 7 h 34"/>
                            <a:gd name="T93" fmla="+- 0 2487 2460"/>
                            <a:gd name="T94" fmla="*/ T93 w 68"/>
                            <a:gd name="T95" fmla="*/ 0 h 34"/>
                            <a:gd name="T96" fmla="+- 0 2460 2460"/>
                            <a:gd name="T97" fmla="*/ T96 w 68"/>
                            <a:gd name="T98" fmla="*/ 0 h 34"/>
                            <a:gd name="T99" fmla="+- 0 2460 2460"/>
                            <a:gd name="T100" fmla="*/ T99 w 68"/>
                            <a:gd name="T101" fmla="*/ 7 h 34"/>
                            <a:gd name="T102" fmla="+- 0 2487 2460"/>
                            <a:gd name="T103" fmla="*/ T102 w 68"/>
                            <a:gd name="T104" fmla="*/ 7 h 34"/>
                            <a:gd name="T105" fmla="+- 0 2487 2460"/>
                            <a:gd name="T106" fmla="*/ T105 w 68"/>
                            <a:gd name="T107" fmla="*/ 0 h 34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  <a:cxn ang="0">
                              <a:pos x="T13" y="T14"/>
                            </a:cxn>
                            <a:cxn ang="0">
                              <a:pos x="T16" y="T17"/>
                            </a:cxn>
                            <a:cxn ang="0">
                              <a:pos x="T19" y="T20"/>
                            </a:cxn>
                            <a:cxn ang="0">
                              <a:pos x="T22" y="T23"/>
                            </a:cxn>
                            <a:cxn ang="0">
                              <a:pos x="T25" y="T26"/>
                            </a:cxn>
                            <a:cxn ang="0">
                              <a:pos x="T28" y="T29"/>
                            </a:cxn>
                            <a:cxn ang="0">
                              <a:pos x="T31" y="T32"/>
                            </a:cxn>
                            <a:cxn ang="0">
                              <a:pos x="T34" y="T35"/>
                            </a:cxn>
                            <a:cxn ang="0">
                              <a:pos x="T37" y="T38"/>
                            </a:cxn>
                            <a:cxn ang="0">
                              <a:pos x="T40" y="T41"/>
                            </a:cxn>
                            <a:cxn ang="0">
                              <a:pos x="T43" y="T44"/>
                            </a:cxn>
                            <a:cxn ang="0">
                              <a:pos x="T46" y="T47"/>
                            </a:cxn>
                            <a:cxn ang="0">
                              <a:pos x="T49" y="T50"/>
                            </a:cxn>
                            <a:cxn ang="0">
                              <a:pos x="T52" y="T53"/>
                            </a:cxn>
                            <a:cxn ang="0">
                              <a:pos x="T55" y="T56"/>
                            </a:cxn>
                            <a:cxn ang="0">
                              <a:pos x="T58" y="T59"/>
                            </a:cxn>
                            <a:cxn ang="0">
                              <a:pos x="T61" y="T62"/>
                            </a:cxn>
                            <a:cxn ang="0">
                              <a:pos x="T64" y="T65"/>
                            </a:cxn>
                            <a:cxn ang="0">
                              <a:pos x="T67" y="T68"/>
                            </a:cxn>
                            <a:cxn ang="0">
                              <a:pos x="T70" y="T71"/>
                            </a:cxn>
                            <a:cxn ang="0">
                              <a:pos x="T73" y="T74"/>
                            </a:cxn>
                            <a:cxn ang="0">
                              <a:pos x="T76" y="T77"/>
                            </a:cxn>
                            <a:cxn ang="0">
                              <a:pos x="T79" y="T80"/>
                            </a:cxn>
                            <a:cxn ang="0">
                              <a:pos x="T82" y="T83"/>
                            </a:cxn>
                            <a:cxn ang="0">
                              <a:pos x="T85" y="T86"/>
                            </a:cxn>
                            <a:cxn ang="0">
                              <a:pos x="T88" y="T89"/>
                            </a:cxn>
                            <a:cxn ang="0">
                              <a:pos x="T91" y="T92"/>
                            </a:cxn>
                            <a:cxn ang="0">
                              <a:pos x="T94" y="T95"/>
                            </a:cxn>
                            <a:cxn ang="0">
                              <a:pos x="T97" y="T98"/>
                            </a:cxn>
                            <a:cxn ang="0">
                              <a:pos x="T100" y="T101"/>
                            </a:cxn>
                            <a:cxn ang="0">
                              <a:pos x="T103" y="T104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68" h="34">
                              <a:moveTo>
                                <a:pt x="42" y="0"/>
                              </a:moveTo>
                              <a:lnTo>
                                <a:pt x="34" y="0"/>
                              </a:lnTo>
                              <a:lnTo>
                                <a:pt x="34" y="33"/>
                              </a:lnTo>
                              <a:lnTo>
                                <a:pt x="41" y="33"/>
                              </a:lnTo>
                              <a:lnTo>
                                <a:pt x="41" y="11"/>
                              </a:lnTo>
                              <a:lnTo>
                                <a:pt x="49" y="11"/>
                              </a:lnTo>
                              <a:lnTo>
                                <a:pt x="42" y="0"/>
                              </a:lnTo>
                              <a:close/>
                              <a:moveTo>
                                <a:pt x="67" y="11"/>
                              </a:moveTo>
                              <a:lnTo>
                                <a:pt x="60" y="11"/>
                              </a:lnTo>
                              <a:lnTo>
                                <a:pt x="60" y="33"/>
                              </a:lnTo>
                              <a:lnTo>
                                <a:pt x="67" y="33"/>
                              </a:lnTo>
                              <a:lnTo>
                                <a:pt x="67" y="11"/>
                              </a:lnTo>
                              <a:close/>
                              <a:moveTo>
                                <a:pt x="49" y="11"/>
                              </a:moveTo>
                              <a:lnTo>
                                <a:pt x="41" y="11"/>
                              </a:lnTo>
                              <a:lnTo>
                                <a:pt x="51" y="25"/>
                              </a:lnTo>
                              <a:lnTo>
                                <a:pt x="58" y="14"/>
                              </a:lnTo>
                              <a:lnTo>
                                <a:pt x="51" y="14"/>
                              </a:lnTo>
                              <a:lnTo>
                                <a:pt x="49" y="11"/>
                              </a:lnTo>
                              <a:close/>
                              <a:moveTo>
                                <a:pt x="67" y="0"/>
                              </a:moveTo>
                              <a:lnTo>
                                <a:pt x="60" y="0"/>
                              </a:lnTo>
                              <a:lnTo>
                                <a:pt x="51" y="14"/>
                              </a:lnTo>
                              <a:lnTo>
                                <a:pt x="58" y="14"/>
                              </a:lnTo>
                              <a:lnTo>
                                <a:pt x="60" y="11"/>
                              </a:lnTo>
                              <a:lnTo>
                                <a:pt x="67" y="11"/>
                              </a:lnTo>
                              <a:lnTo>
                                <a:pt x="67" y="0"/>
                              </a:lnTo>
                              <a:close/>
                              <a:moveTo>
                                <a:pt x="17" y="7"/>
                              </a:moveTo>
                              <a:lnTo>
                                <a:pt x="10" y="7"/>
                              </a:lnTo>
                              <a:lnTo>
                                <a:pt x="10" y="33"/>
                              </a:lnTo>
                              <a:lnTo>
                                <a:pt x="17" y="33"/>
                              </a:lnTo>
                              <a:lnTo>
                                <a:pt x="17" y="7"/>
                              </a:lnTo>
                              <a:close/>
                              <a:moveTo>
                                <a:pt x="27" y="0"/>
                              </a:moveTo>
                              <a:lnTo>
                                <a:pt x="0" y="0"/>
                              </a:lnTo>
                              <a:lnTo>
                                <a:pt x="0" y="7"/>
                              </a:lnTo>
                              <a:lnTo>
                                <a:pt x="27" y="7"/>
                              </a:lnTo>
                              <a:lnTo>
                                <a:pt x="2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1020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5D4D3B25" id="Group 1" o:spid="_x0000_s1026" style="width:126.4pt;height:24.8pt;mso-position-horizontal-relative:char;mso-position-vertical-relative:line" coordsize="2528,4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">
              <v:shape id="AutoShape 2" o:spid="_x0000_s1027" style="position:absolute;left:2055;width:387;height:495;visibility:visible;mso-wrap-style:square;v-text-anchor:top" coordsize="387,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" path="m182,94r-61,10l67,135,26,185,10,224,1,263,,304r6,42l23,395r28,41l89,467r48,21l174,494r37,-3l247,479r34,-20l280,458r107,l387,389r-194,l160,380,132,357,116,326r-5,-36l117,255r18,-30l152,209r19,-9l193,197r194,l387,124r-111,l264,118r-10,-7l243,106,182,94xm387,458r-107,l282,458r-1,1l281,481r2,3l387,484r,-26xm387,484r-7,l387,484xm280,458r1,1l282,458r-2,xm387,197r-194,l216,199r21,9l254,222r12,17l274,261r2,10l278,281r,9l276,310r-3,19l266,346r-11,16l227,383r-34,6l387,389r,-192xm281,r-6,l275,7r1,32l276,60r,64l387,124,387,,329,,281,xm387,r-9,l329,r58,xe" fillcolor="#010202" stroked="f">
                <v:path arrowok="t" o:connecttype="custom" o:connectlocs="121,104;26,185;1,263;6,346;51,436;137,488;211,491;281,459;387,458;193,389;132,357;111,290;135,225;171,200;387,197;276,124;254,111;182,94;280,458;281,459;283,484;387,458;380,484;387,484;281,459;280,458;193,197;237,208;266,239;276,271;278,290;273,329;255,362;193,389;387,197;275,0;276,39;276,124;387,0;281,0;378,0;387,0" o:connectangles="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633;top:93;width:395;height:4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">
                <v:imagedata r:id="rId4" o:title=""/>
              </v:shape>
              <v:shape id="AutoShape 4" o:spid="_x0000_s1029" style="position:absolute;left:631;width:1010;height:496;visibility:visible;mso-wrap-style:square;v-text-anchor:top" coordsize="1010,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" path="m401,292l385,214,373,196,343,150,290,115r,178l289,312r-5,18l276,347r-30,31l208,390r-40,-7l134,358,115,322r-3,-40l124,244r25,-30l161,206r13,-6l187,197r14,-1l232,202r26,16l278,243r11,31l290,293r,-178l279,108,201,92r-79,16l58,150,16,213,,291r16,80l59,435r63,44l200,495r78,-16l342,436r30,-46l385,371r16,-79xm557,482l557,2,555,,447,r-4,l440,3r,480l442,484r112,l557,482xm1010,106r-2,-3l1008,102r-89,1l887,102r-2,5l801,329r-1,2l798,336r-3,-8l758,230,733,164,711,107r,-4l711,102r-5,l677,103r-34,l587,102r-2,2l679,329r29,70l743,482r3,2l752,484r90,l849,484r3,-2l854,476r32,-75l913,336r97,-230xe" fillcolor="#010202" stroked="f">
                <v:path arrowok="t" o:connecttype="custom" o:connectlocs="385,214;343,150;290,293;284,330;246,378;168,383;115,322;124,244;161,206;187,197;232,202;278,243;290,293;279,108;122,108;16,213;16,371;122,479;278,479;372,390;401,292;557,2;447,0;440,3;442,484;557,482;1008,103;919,103;885,107;800,331;795,328;733,164;711,103;706,102;643,103;585,104;708,399;746,484;842,484;849,484;854,476;913,336" o:connectangles="0,0,0,0,0,0,0,0,0,0,0,0,0,0,0,0,0,0,0,0,0,0,0,0,0,0,0,0,0,0,0,0,0,0,0,0,0,0,0,0,0,0"/>
              </v:shape>
              <v:shape id="Picture 5" o:spid="_x0000_s1030" type="#_x0000_t75" style="position:absolute;left:101;top:102;width:117;height: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">
                <v:imagedata r:id="rId5" o:title=""/>
              </v:shape>
              <v:shape id="Freeform 6" o:spid="_x0000_s1031" style="position:absolute;left:261;top:92;width:335;height:404;visibility:visible;mso-wrap-style:square;v-text-anchor:top" coordsize="335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" path="m181,l106,12,54,46,18,110r-2,21l20,152r46,61l122,235r33,8l196,254r22,8l224,269r,20l216,294r-10,6l202,301r-30,4l143,298,119,281,102,256r-3,-8l94,250,5,289,,291r2,4l14,320r54,55l137,401r36,2l211,400r70,-26l324,325r10,-38l330,248,296,196,243,168,152,144r-10,-3l134,136r-7,-9l131,116r12,-11l164,100r22,1l205,108r15,12l232,139r,2l235,141r94,-38l328,100,321,85,260,23,222,6,181,xe" fillcolor="#010202" stroked="f">
                <v:path arrowok="t" o:connecttype="custom" o:connectlocs="181,92;106,104;54,138;18,202;16,223;20,244;66,305;122,327;155,335;196,346;218,354;224,361;224,381;216,386;206,392;202,393;172,397;143,390;119,373;102,348;99,340;94,342;5,381;0,383;2,387;14,412;68,467;137,493;173,495;211,492;281,466;324,417;334,379;330,340;296,288;243,260;152,236;142,233;134,228;127,219;131,208;143,197;164,192;186,193;205,200;220,212;232,231;232,233;235,233;329,195;328,192;321,177;260,115;222,98;181,92" o:connectangles="0,0,0,0,0,0,0,0,0,0,0,0,0,0,0,0,0,0,0,0,0,0,0,0,0,0,0,0,0,0,0,0,0,0,0,0,0,0,0,0,0,0,0,0,0,0,0,0,0,0,0,0,0,0,0"/>
              </v:shape>
              <v:shape id="Picture 7" o:spid="_x0000_s1032" type="#_x0000_t75" style="position:absolute;top:227;width:135;height:1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">
                <v:imagedata r:id="rId6" o:title=""/>
              </v:shape>
              <v:shape id="AutoShape 8" o:spid="_x0000_s1033" style="position:absolute;left:2460;width:68;height:34;visibility:visible;mso-wrap-style:square;v-text-anchor:top" coordsize="68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" path="m42,l34,r,33l41,33r,-22l49,11,42,xm67,11r-7,l60,33r7,l67,11xm49,11r-8,l51,25,58,14r-7,l49,11xm67,l60,,51,14r7,l60,11r7,l67,xm17,7r-7,l10,33r7,l17,7xm27,l,,,7r27,l27,xe" fillcolor="#010202" stroked="f">
                <v:path arrowok="t" o:connecttype="custom" o:connectlocs="42,0;34,0;34,33;41,33;41,11;49,11;42,0;67,11;60,11;60,33;67,33;67,11;49,11;41,11;51,25;51,25;58,14;51,14;49,11;67,0;60,0;51,14;58,14;60,11;67,11;67,0;17,7;10,7;10,33;17,33;17,7;27,0;0,0;0,7;27,7;27,0" o:connectangles="0,0,0,0,0,0,0,0,0,0,0,0,0,0,0,0,0,0,0,0,0,0,0,0,0,0,0,0,0,0,0,0,0,0,0,0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11E46"/>
    <w:multiLevelType w:val="hybridMultilevel"/>
    <w:tmpl w:val="4406F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63534"/>
    <w:multiLevelType w:val="hybridMultilevel"/>
    <w:tmpl w:val="A0684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51C95"/>
    <w:multiLevelType w:val="multilevel"/>
    <w:tmpl w:val="52224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6A2DD6"/>
    <w:multiLevelType w:val="multilevel"/>
    <w:tmpl w:val="3F7CF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822616"/>
    <w:multiLevelType w:val="hybridMultilevel"/>
    <w:tmpl w:val="DE04FE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E46446"/>
    <w:multiLevelType w:val="hybridMultilevel"/>
    <w:tmpl w:val="2D767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A3066"/>
    <w:multiLevelType w:val="hybridMultilevel"/>
    <w:tmpl w:val="361085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FA5961"/>
    <w:multiLevelType w:val="multilevel"/>
    <w:tmpl w:val="66321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124B41"/>
    <w:multiLevelType w:val="hybridMultilevel"/>
    <w:tmpl w:val="92FE98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5C76C4C"/>
    <w:multiLevelType w:val="multilevel"/>
    <w:tmpl w:val="E5D84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0414F9"/>
    <w:multiLevelType w:val="hybridMultilevel"/>
    <w:tmpl w:val="8EFAB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B5DF3"/>
    <w:multiLevelType w:val="hybridMultilevel"/>
    <w:tmpl w:val="9BD6FDE8"/>
    <w:lvl w:ilvl="0" w:tplc="9B105E9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8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BD262BC"/>
    <w:multiLevelType w:val="hybridMultilevel"/>
    <w:tmpl w:val="318AC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D05060"/>
    <w:multiLevelType w:val="multilevel"/>
    <w:tmpl w:val="7E7CF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D32A6B"/>
    <w:multiLevelType w:val="multilevel"/>
    <w:tmpl w:val="0A723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C91429"/>
    <w:multiLevelType w:val="hybridMultilevel"/>
    <w:tmpl w:val="20BAC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7956B2"/>
    <w:multiLevelType w:val="hybridMultilevel"/>
    <w:tmpl w:val="5F7A260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-360"/>
        </w:tabs>
        <w:ind w:left="-36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17" w15:restartNumberingAfterBreak="0">
    <w:nsid w:val="313C7D35"/>
    <w:multiLevelType w:val="hybridMultilevel"/>
    <w:tmpl w:val="58DC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786889"/>
    <w:multiLevelType w:val="hybridMultilevel"/>
    <w:tmpl w:val="434E5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CB207E"/>
    <w:multiLevelType w:val="multilevel"/>
    <w:tmpl w:val="8CA07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055B9D"/>
    <w:multiLevelType w:val="multilevel"/>
    <w:tmpl w:val="B6964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C3F049C"/>
    <w:multiLevelType w:val="multilevel"/>
    <w:tmpl w:val="F8F21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D440A94"/>
    <w:multiLevelType w:val="multilevel"/>
    <w:tmpl w:val="F028C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5C3FDE"/>
    <w:multiLevelType w:val="multilevel"/>
    <w:tmpl w:val="DBBEB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662933"/>
    <w:multiLevelType w:val="multilevel"/>
    <w:tmpl w:val="68B08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A4337E2"/>
    <w:multiLevelType w:val="multilevel"/>
    <w:tmpl w:val="30B88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ED45B84"/>
    <w:multiLevelType w:val="hybridMultilevel"/>
    <w:tmpl w:val="4CA82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A5704F"/>
    <w:multiLevelType w:val="hybridMultilevel"/>
    <w:tmpl w:val="B2E0C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6F0015"/>
    <w:multiLevelType w:val="multilevel"/>
    <w:tmpl w:val="97284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3A6131"/>
    <w:multiLevelType w:val="multilevel"/>
    <w:tmpl w:val="D7161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C806FF4"/>
    <w:multiLevelType w:val="multilevel"/>
    <w:tmpl w:val="75966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C9C29CF"/>
    <w:multiLevelType w:val="multilevel"/>
    <w:tmpl w:val="4726F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3C1254D"/>
    <w:multiLevelType w:val="multilevel"/>
    <w:tmpl w:val="45CCF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5675E7A"/>
    <w:multiLevelType w:val="hybridMultilevel"/>
    <w:tmpl w:val="52B423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D0A7994"/>
    <w:multiLevelType w:val="hybridMultilevel"/>
    <w:tmpl w:val="F184D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E77978"/>
    <w:multiLevelType w:val="hybridMultilevel"/>
    <w:tmpl w:val="A712F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1E272C"/>
    <w:multiLevelType w:val="multilevel"/>
    <w:tmpl w:val="094E4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206C8F"/>
    <w:multiLevelType w:val="multilevel"/>
    <w:tmpl w:val="0F7C7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9284E51"/>
    <w:multiLevelType w:val="multilevel"/>
    <w:tmpl w:val="5BDEB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97840F9"/>
    <w:multiLevelType w:val="hybridMultilevel"/>
    <w:tmpl w:val="8884D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CD7FBE"/>
    <w:multiLevelType w:val="multilevel"/>
    <w:tmpl w:val="E1DC6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AB1397B"/>
    <w:multiLevelType w:val="multilevel"/>
    <w:tmpl w:val="C19C0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F6638B8"/>
    <w:multiLevelType w:val="multilevel"/>
    <w:tmpl w:val="48D6A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"/>
  </w:num>
  <w:num w:numId="3">
    <w:abstractNumId w:val="10"/>
  </w:num>
  <w:num w:numId="4">
    <w:abstractNumId w:val="27"/>
  </w:num>
  <w:num w:numId="5">
    <w:abstractNumId w:val="31"/>
  </w:num>
  <w:num w:numId="6">
    <w:abstractNumId w:val="38"/>
  </w:num>
  <w:num w:numId="7">
    <w:abstractNumId w:val="33"/>
  </w:num>
  <w:num w:numId="8">
    <w:abstractNumId w:val="34"/>
  </w:num>
  <w:num w:numId="9">
    <w:abstractNumId w:val="11"/>
  </w:num>
  <w:num w:numId="10">
    <w:abstractNumId w:val="17"/>
  </w:num>
  <w:num w:numId="11">
    <w:abstractNumId w:val="0"/>
  </w:num>
  <w:num w:numId="12">
    <w:abstractNumId w:val="30"/>
  </w:num>
  <w:num w:numId="13">
    <w:abstractNumId w:val="2"/>
  </w:num>
  <w:num w:numId="14">
    <w:abstractNumId w:val="29"/>
  </w:num>
  <w:num w:numId="15">
    <w:abstractNumId w:val="37"/>
  </w:num>
  <w:num w:numId="16">
    <w:abstractNumId w:val="25"/>
  </w:num>
  <w:num w:numId="17">
    <w:abstractNumId w:val="9"/>
  </w:num>
  <w:num w:numId="18">
    <w:abstractNumId w:val="28"/>
  </w:num>
  <w:num w:numId="19">
    <w:abstractNumId w:val="42"/>
  </w:num>
  <w:num w:numId="20">
    <w:abstractNumId w:val="24"/>
  </w:num>
  <w:num w:numId="21">
    <w:abstractNumId w:val="14"/>
  </w:num>
  <w:num w:numId="22">
    <w:abstractNumId w:val="36"/>
  </w:num>
  <w:num w:numId="23">
    <w:abstractNumId w:val="40"/>
  </w:num>
  <w:num w:numId="24">
    <w:abstractNumId w:val="3"/>
  </w:num>
  <w:num w:numId="25">
    <w:abstractNumId w:val="16"/>
  </w:num>
  <w:num w:numId="26">
    <w:abstractNumId w:val="15"/>
  </w:num>
  <w:num w:numId="27">
    <w:abstractNumId w:val="7"/>
  </w:num>
  <w:num w:numId="28">
    <w:abstractNumId w:val="21"/>
  </w:num>
  <w:num w:numId="29">
    <w:abstractNumId w:val="41"/>
  </w:num>
  <w:num w:numId="30">
    <w:abstractNumId w:val="8"/>
  </w:num>
  <w:num w:numId="31">
    <w:abstractNumId w:val="26"/>
  </w:num>
  <w:num w:numId="32">
    <w:abstractNumId w:val="39"/>
  </w:num>
  <w:num w:numId="33">
    <w:abstractNumId w:val="5"/>
  </w:num>
  <w:num w:numId="34">
    <w:abstractNumId w:val="4"/>
  </w:num>
  <w:num w:numId="35">
    <w:abstractNumId w:val="18"/>
  </w:num>
  <w:num w:numId="36">
    <w:abstractNumId w:val="6"/>
  </w:num>
  <w:num w:numId="37">
    <w:abstractNumId w:val="23"/>
  </w:num>
  <w:num w:numId="38">
    <w:abstractNumId w:val="22"/>
  </w:num>
  <w:num w:numId="39">
    <w:abstractNumId w:val="20"/>
  </w:num>
  <w:num w:numId="40">
    <w:abstractNumId w:val="32"/>
  </w:num>
  <w:num w:numId="41">
    <w:abstractNumId w:val="13"/>
  </w:num>
  <w:num w:numId="42">
    <w:abstractNumId w:val="35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xNDYyMzO2NDY3NDZW0lEKTi0uzszPAykwrAUAR6b4cywAAAA="/>
  </w:docVars>
  <w:rsids>
    <w:rsidRoot w:val="00F32B67"/>
    <w:rsid w:val="0000596B"/>
    <w:rsid w:val="00015E5E"/>
    <w:rsid w:val="00024809"/>
    <w:rsid w:val="0003608D"/>
    <w:rsid w:val="00042BE8"/>
    <w:rsid w:val="00067E26"/>
    <w:rsid w:val="00080EEA"/>
    <w:rsid w:val="0008384F"/>
    <w:rsid w:val="000F1A06"/>
    <w:rsid w:val="000F43EE"/>
    <w:rsid w:val="00104FD3"/>
    <w:rsid w:val="00110F32"/>
    <w:rsid w:val="00111285"/>
    <w:rsid w:val="001154BF"/>
    <w:rsid w:val="0012044A"/>
    <w:rsid w:val="0012554C"/>
    <w:rsid w:val="001273DD"/>
    <w:rsid w:val="00165B7C"/>
    <w:rsid w:val="00191583"/>
    <w:rsid w:val="001936A9"/>
    <w:rsid w:val="001C3259"/>
    <w:rsid w:val="001F2580"/>
    <w:rsid w:val="0028479A"/>
    <w:rsid w:val="002B363E"/>
    <w:rsid w:val="002C1A07"/>
    <w:rsid w:val="003005F2"/>
    <w:rsid w:val="00301C86"/>
    <w:rsid w:val="00341E5C"/>
    <w:rsid w:val="003F2339"/>
    <w:rsid w:val="004077AA"/>
    <w:rsid w:val="00417476"/>
    <w:rsid w:val="004252A2"/>
    <w:rsid w:val="004255A4"/>
    <w:rsid w:val="00426C42"/>
    <w:rsid w:val="00465C14"/>
    <w:rsid w:val="004679A5"/>
    <w:rsid w:val="00485530"/>
    <w:rsid w:val="004A669E"/>
    <w:rsid w:val="004B23E9"/>
    <w:rsid w:val="004D110C"/>
    <w:rsid w:val="00565D24"/>
    <w:rsid w:val="00584CCF"/>
    <w:rsid w:val="005A0C0D"/>
    <w:rsid w:val="005A7042"/>
    <w:rsid w:val="005B4C85"/>
    <w:rsid w:val="005C1589"/>
    <w:rsid w:val="005D6E92"/>
    <w:rsid w:val="005F166C"/>
    <w:rsid w:val="00613C1B"/>
    <w:rsid w:val="00624DF9"/>
    <w:rsid w:val="00643E3F"/>
    <w:rsid w:val="00647642"/>
    <w:rsid w:val="00647AD8"/>
    <w:rsid w:val="00654A2C"/>
    <w:rsid w:val="006B1B86"/>
    <w:rsid w:val="006B5A11"/>
    <w:rsid w:val="006E3850"/>
    <w:rsid w:val="006F2293"/>
    <w:rsid w:val="00715437"/>
    <w:rsid w:val="00722A11"/>
    <w:rsid w:val="0073650C"/>
    <w:rsid w:val="007965B2"/>
    <w:rsid w:val="007A6234"/>
    <w:rsid w:val="007B16DE"/>
    <w:rsid w:val="008007F0"/>
    <w:rsid w:val="008051E2"/>
    <w:rsid w:val="00811328"/>
    <w:rsid w:val="008202E3"/>
    <w:rsid w:val="00822FCC"/>
    <w:rsid w:val="00837304"/>
    <w:rsid w:val="00853609"/>
    <w:rsid w:val="008A6CE3"/>
    <w:rsid w:val="008E0D52"/>
    <w:rsid w:val="008F307F"/>
    <w:rsid w:val="009062BC"/>
    <w:rsid w:val="00915FFA"/>
    <w:rsid w:val="00916446"/>
    <w:rsid w:val="00926039"/>
    <w:rsid w:val="0096481B"/>
    <w:rsid w:val="009854EB"/>
    <w:rsid w:val="009C0F9D"/>
    <w:rsid w:val="009E4875"/>
    <w:rsid w:val="00A20788"/>
    <w:rsid w:val="00A33072"/>
    <w:rsid w:val="00A36572"/>
    <w:rsid w:val="00A41936"/>
    <w:rsid w:val="00A65C86"/>
    <w:rsid w:val="00A954FD"/>
    <w:rsid w:val="00B27E94"/>
    <w:rsid w:val="00B53FA4"/>
    <w:rsid w:val="00B6404B"/>
    <w:rsid w:val="00B83A82"/>
    <w:rsid w:val="00BA38E7"/>
    <w:rsid w:val="00BB0E88"/>
    <w:rsid w:val="00BC5336"/>
    <w:rsid w:val="00BE0A74"/>
    <w:rsid w:val="00C00DE9"/>
    <w:rsid w:val="00C06028"/>
    <w:rsid w:val="00C20C4B"/>
    <w:rsid w:val="00C22AAD"/>
    <w:rsid w:val="00C234E6"/>
    <w:rsid w:val="00C34509"/>
    <w:rsid w:val="00CB4114"/>
    <w:rsid w:val="00CE209E"/>
    <w:rsid w:val="00D20462"/>
    <w:rsid w:val="00D4367D"/>
    <w:rsid w:val="00D4595B"/>
    <w:rsid w:val="00D576D9"/>
    <w:rsid w:val="00D659C5"/>
    <w:rsid w:val="00D7061B"/>
    <w:rsid w:val="00D92453"/>
    <w:rsid w:val="00DA62B1"/>
    <w:rsid w:val="00DB5407"/>
    <w:rsid w:val="00DD40ED"/>
    <w:rsid w:val="00E13C29"/>
    <w:rsid w:val="00E15E13"/>
    <w:rsid w:val="00E15E46"/>
    <w:rsid w:val="00E22F99"/>
    <w:rsid w:val="00E26553"/>
    <w:rsid w:val="00E540EB"/>
    <w:rsid w:val="00E63679"/>
    <w:rsid w:val="00E72215"/>
    <w:rsid w:val="00EC50EC"/>
    <w:rsid w:val="00EE4968"/>
    <w:rsid w:val="00EE5ABE"/>
    <w:rsid w:val="00EF23EA"/>
    <w:rsid w:val="00EF2523"/>
    <w:rsid w:val="00EF63C9"/>
    <w:rsid w:val="00F20865"/>
    <w:rsid w:val="00F32B67"/>
    <w:rsid w:val="00F56EF5"/>
    <w:rsid w:val="00F76B87"/>
    <w:rsid w:val="00F848DF"/>
    <w:rsid w:val="00FA0643"/>
    <w:rsid w:val="00FB1D22"/>
    <w:rsid w:val="00FD3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841F004"/>
  <w15:docId w15:val="{FB751AD2-B6C0-4E89-AA62-34D4AEE5A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anrope" w:eastAsia="Manrope" w:hAnsi="Manrope" w:cs="Manrop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77A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8479A"/>
    <w:pPr>
      <w:widowControl/>
      <w:autoSpaceDE/>
      <w:autoSpaceDN/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line="268" w:lineRule="exact"/>
      <w:ind w:right="117"/>
      <w:jc w:val="right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expandableparagraph">
    <w:name w:val="expandable__paragraph"/>
    <w:basedOn w:val="Normal"/>
    <w:rsid w:val="006B5A11"/>
    <w:pPr>
      <w:widowControl/>
      <w:autoSpaceDE/>
      <w:autoSpaceDN/>
      <w:spacing w:before="100" w:beforeAutospacing="1" w:after="100" w:afterAutospacing="1"/>
    </w:pPr>
    <w:rPr>
      <w:rFonts w:ascii="Calibri" w:eastAsia="Times New Roman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6B5A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5A11"/>
    <w:rPr>
      <w:rFonts w:ascii="Manrope" w:eastAsia="Manrope" w:hAnsi="Manrope" w:cs="Manrope"/>
    </w:rPr>
  </w:style>
  <w:style w:type="paragraph" w:styleId="Footer">
    <w:name w:val="footer"/>
    <w:basedOn w:val="Normal"/>
    <w:link w:val="FooterChar"/>
    <w:uiPriority w:val="99"/>
    <w:unhideWhenUsed/>
    <w:rsid w:val="006B5A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5A11"/>
    <w:rPr>
      <w:rFonts w:ascii="Manrope" w:eastAsia="Manrope" w:hAnsi="Manrope" w:cs="Manrope"/>
    </w:rPr>
  </w:style>
  <w:style w:type="character" w:styleId="Hyperlink">
    <w:name w:val="Hyperlink"/>
    <w:basedOn w:val="DefaultParagraphFont"/>
    <w:uiPriority w:val="99"/>
    <w:unhideWhenUsed/>
    <w:rsid w:val="006B5A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A1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D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DE9"/>
    <w:rPr>
      <w:rFonts w:ascii="Segoe UI" w:eastAsia="Manrope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8479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42BE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2BE8"/>
    <w:rPr>
      <w:rFonts w:ascii="Manrope" w:eastAsia="Manrope" w:hAnsi="Manrope" w:cs="Manrope"/>
      <w:sz w:val="16"/>
      <w:szCs w:val="16"/>
    </w:rPr>
  </w:style>
  <w:style w:type="paragraph" w:styleId="NormalWeb">
    <w:name w:val="Normal (Web)"/>
    <w:basedOn w:val="Normal"/>
    <w:uiPriority w:val="99"/>
    <w:unhideWhenUsed/>
    <w:rsid w:val="00191583"/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53FA4"/>
    <w:rPr>
      <w:rFonts w:ascii="Manrope" w:eastAsia="Manrope" w:hAnsi="Manrope" w:cs="Manrope"/>
    </w:rPr>
  </w:style>
  <w:style w:type="character" w:customStyle="1" w:styleId="Heading1Char">
    <w:name w:val="Heading 1 Char"/>
    <w:basedOn w:val="DefaultParagraphFont"/>
    <w:link w:val="Heading1"/>
    <w:uiPriority w:val="9"/>
    <w:rsid w:val="004077A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solvedhcm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23618A-5757-4FD2-BA30-8EE956359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9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sher, Amy M.</dc:creator>
  <cp:lastModifiedBy>Szczepanski, Kayla N</cp:lastModifiedBy>
  <cp:revision>2</cp:revision>
  <dcterms:created xsi:type="dcterms:W3CDTF">2021-09-24T16:41:00Z</dcterms:created>
  <dcterms:modified xsi:type="dcterms:W3CDTF">2021-09-24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30T00:00:00Z</vt:filetime>
  </property>
  <property fmtid="{D5CDD505-2E9C-101B-9397-08002B2CF9AE}" pid="3" name="Creator">
    <vt:lpwstr>Adobe InDesign 15.1 (Macintosh)</vt:lpwstr>
  </property>
  <property fmtid="{D5CDD505-2E9C-101B-9397-08002B2CF9AE}" pid="4" name="LastSaved">
    <vt:filetime>2020-10-05T00:00:00Z</vt:filetime>
  </property>
</Properties>
</file>